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A56B4" w14:textId="77777777" w:rsidR="0004650B" w:rsidRPr="004D72A8" w:rsidRDefault="005E6DFC">
      <w:pPr>
        <w:rPr>
          <w:rFonts w:ascii="宋体" w:hAnsi="宋体" w:cs="Arial"/>
          <w:bCs/>
          <w:color w:val="000000" w:themeColor="text1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Part1 SDN概述和基本原理</w:t>
      </w:r>
    </w:p>
    <w:p w14:paraId="24ACFF66" w14:textId="77777777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1.1 SDN的产生与发展</w:t>
      </w:r>
    </w:p>
    <w:p w14:paraId="1BCEB4E3" w14:textId="2412645D" w:rsidR="0004650B" w:rsidRDefault="005E6DFC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什么是SDN？</w:t>
      </w:r>
    </w:p>
    <w:p w14:paraId="70A101C0" w14:textId="7C639AF3" w:rsidR="004D72A8" w:rsidRPr="004D72A8" w:rsidRDefault="004D72A8" w:rsidP="004D72A8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 w:rsidRPr="004D72A8">
        <w:rPr>
          <w:rFonts w:ascii="宋体" w:hAnsi="宋体" w:cs="Arial" w:hint="eastAsia"/>
          <w:bCs/>
          <w:color w:val="000000" w:themeColor="text1"/>
          <w:szCs w:val="21"/>
        </w:rPr>
        <w:t>SDN（Software Defined Network）即软件定义网络，是一种网络设计理念，通过将网络设备控制面与数据面分离开来，从而实现了网络流量的灵活控制，让网络成为一种可灵活调配的资源。</w:t>
      </w:r>
    </w:p>
    <w:p w14:paraId="63FE3138" w14:textId="366971B5" w:rsidR="0004650B" w:rsidRDefault="005E6DFC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SDN的特点（数控分离）；</w:t>
      </w:r>
    </w:p>
    <w:p w14:paraId="063C0FE3" w14:textId="38105752" w:rsidR="001170D7" w:rsidRPr="001170D7" w:rsidRDefault="001170D7" w:rsidP="001170D7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 w:rsidRPr="001170D7">
        <w:rPr>
          <w:rFonts w:ascii="宋体" w:hAnsi="宋体" w:cs="Arial" w:hint="eastAsia"/>
          <w:bCs/>
          <w:color w:val="000000" w:themeColor="text1"/>
          <w:szCs w:val="21"/>
        </w:rPr>
        <w:t>控制平面与数据平面分离、集中式控制模型、可编程</w:t>
      </w:r>
    </w:p>
    <w:p w14:paraId="29B3197F" w14:textId="4DCC0202" w:rsidR="0004650B" w:rsidRDefault="005E6DFC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SDN与传统网络的对比？</w:t>
      </w:r>
    </w:p>
    <w:p w14:paraId="044CCABB" w14:textId="0C440B4D" w:rsidR="005733B1" w:rsidRPr="005328EE" w:rsidRDefault="005733B1" w:rsidP="005733B1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 w:rsidRPr="005328EE">
        <w:rPr>
          <w:rFonts w:ascii="宋体" w:hAnsi="宋体" w:cs="Arial" w:hint="eastAsia"/>
          <w:bCs/>
          <w:color w:val="000000" w:themeColor="text1"/>
          <w:szCs w:val="21"/>
        </w:rPr>
        <w:t>传统网络：封闭、网络与应用隔离、设备软硬件耦合，创新成本高</w:t>
      </w:r>
    </w:p>
    <w:p w14:paraId="2675D554" w14:textId="26BBDAEF" w:rsidR="005733B1" w:rsidRPr="005328EE" w:rsidRDefault="005733B1" w:rsidP="005733B1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 w:rsidRPr="005328EE">
        <w:rPr>
          <w:rFonts w:ascii="宋体" w:hAnsi="宋体" w:cs="Arial" w:hint="eastAsia"/>
          <w:bCs/>
          <w:color w:val="000000" w:themeColor="text1"/>
          <w:szCs w:val="21"/>
        </w:rPr>
        <w:t>S</w:t>
      </w:r>
      <w:r w:rsidRPr="005328EE">
        <w:rPr>
          <w:rFonts w:ascii="宋体" w:hAnsi="宋体" w:cs="Arial"/>
          <w:bCs/>
          <w:color w:val="000000" w:themeColor="text1"/>
          <w:szCs w:val="21"/>
        </w:rPr>
        <w:t>DN:</w:t>
      </w:r>
      <w:r w:rsidRPr="005328EE">
        <w:rPr>
          <w:rFonts w:ascii="宋体" w:hAnsi="宋体" w:cs="Arial" w:hint="eastAsia"/>
          <w:bCs/>
          <w:color w:val="000000" w:themeColor="text1"/>
          <w:szCs w:val="21"/>
        </w:rPr>
        <w:t>开放，网络可被应用调用、承载控制分离、快速创新</w:t>
      </w:r>
    </w:p>
    <w:p w14:paraId="56E5E30B" w14:textId="77777777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1.3 SDN标准化</w:t>
      </w:r>
    </w:p>
    <w:p w14:paraId="4C4408E4" w14:textId="6DFA7A13" w:rsidR="0004650B" w:rsidRDefault="005E6DFC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标准化组织：ONF、ITEF；</w:t>
      </w:r>
    </w:p>
    <w:p w14:paraId="3D2A0AF6" w14:textId="6591C7C8" w:rsidR="005328EE" w:rsidRDefault="005328EE" w:rsidP="005328EE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 w:rsidRPr="005328EE">
        <w:rPr>
          <w:rFonts w:ascii="宋体" w:hAnsi="宋体" w:cs="Arial"/>
          <w:bCs/>
          <w:color w:val="000000" w:themeColor="text1"/>
          <w:szCs w:val="21"/>
        </w:rPr>
        <w:t>O N F</w:t>
      </w:r>
      <w:r w:rsidRPr="005328EE">
        <w:rPr>
          <w:rFonts w:ascii="宋体" w:hAnsi="宋体" w:cs="Arial" w:hint="eastAsia"/>
          <w:bCs/>
          <w:color w:val="000000" w:themeColor="text1"/>
          <w:szCs w:val="21"/>
        </w:rPr>
        <w:t>：最具影响力的 SDN标准化组织</w:t>
      </w:r>
      <w:r w:rsidR="00790920">
        <w:rPr>
          <w:rFonts w:ascii="宋体" w:hAnsi="宋体" w:cs="Arial" w:hint="eastAsia"/>
          <w:bCs/>
          <w:color w:val="000000" w:themeColor="text1"/>
          <w:szCs w:val="21"/>
        </w:rPr>
        <w:t>，</w:t>
      </w:r>
      <w:r w:rsidR="00790920" w:rsidRPr="00790920">
        <w:rPr>
          <w:rFonts w:ascii="宋体" w:hAnsi="宋体" w:cs="Arial" w:hint="eastAsia"/>
          <w:bCs/>
          <w:color w:val="000000" w:themeColor="text1"/>
          <w:szCs w:val="21"/>
        </w:rPr>
        <w:t>同时，还是SDN关键标准OpenFlow的制定者(1.4.1)</w:t>
      </w:r>
    </w:p>
    <w:p w14:paraId="221F8E67" w14:textId="604D371C" w:rsidR="00790920" w:rsidRDefault="00790920" w:rsidP="005328EE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>
        <w:rPr>
          <w:rFonts w:ascii="宋体" w:hAnsi="宋体" w:cs="Arial" w:hint="eastAsia"/>
          <w:bCs/>
          <w:color w:val="000000" w:themeColor="text1"/>
          <w:szCs w:val="21"/>
        </w:rPr>
        <w:t>I</w:t>
      </w:r>
      <w:r>
        <w:rPr>
          <w:rFonts w:ascii="宋体" w:hAnsi="宋体" w:cs="Arial"/>
          <w:bCs/>
          <w:color w:val="000000" w:themeColor="text1"/>
          <w:szCs w:val="21"/>
        </w:rPr>
        <w:t>TEF:</w:t>
      </w:r>
      <w:r w:rsidRPr="00790920">
        <w:rPr>
          <w:rFonts w:hint="eastAsia"/>
        </w:rPr>
        <w:t xml:space="preserve"> </w:t>
      </w:r>
      <w:r w:rsidRPr="00790920">
        <w:rPr>
          <w:rFonts w:ascii="宋体" w:hAnsi="宋体" w:cs="Arial" w:hint="eastAsia"/>
          <w:bCs/>
          <w:color w:val="000000" w:themeColor="text1"/>
          <w:szCs w:val="21"/>
        </w:rPr>
        <w:t>互联网领域最具权威的技术标 准化组织由网络设备厂商主导，更关注 SDN相关功能和技术如何在网 络中实现的细节上</w:t>
      </w:r>
    </w:p>
    <w:p w14:paraId="19562F2C" w14:textId="77777777" w:rsidR="00F137E4" w:rsidRPr="00F137E4" w:rsidRDefault="00F137E4" w:rsidP="00F137E4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 w:rsidRPr="00F137E4">
        <w:rPr>
          <w:rFonts w:ascii="宋体" w:hAnsi="宋体" w:cs="Arial" w:hint="eastAsia"/>
          <w:bCs/>
          <w:color w:val="000000" w:themeColor="text1"/>
          <w:szCs w:val="21"/>
        </w:rPr>
        <w:t>SDN的协议标准化工作有哪些？</w:t>
      </w:r>
    </w:p>
    <w:p w14:paraId="1A5C7A90" w14:textId="77777777" w:rsidR="00F137E4" w:rsidRPr="00F137E4" w:rsidRDefault="00F137E4" w:rsidP="00F137E4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 w:rsidRPr="00F137E4">
        <w:rPr>
          <w:rFonts w:ascii="Segoe UI Emoji" w:hAnsi="Segoe UI Emoji" w:cs="Segoe UI Emoji"/>
          <w:bCs/>
          <w:color w:val="000000" w:themeColor="text1"/>
          <w:szCs w:val="21"/>
        </w:rPr>
        <w:t>▪</w:t>
      </w:r>
      <w:r w:rsidRPr="00F137E4">
        <w:rPr>
          <w:rFonts w:ascii="宋体" w:hAnsi="宋体" w:cs="Arial"/>
          <w:bCs/>
          <w:color w:val="000000" w:themeColor="text1"/>
          <w:szCs w:val="21"/>
        </w:rPr>
        <w:t xml:space="preserve"> </w:t>
      </w:r>
      <w:r w:rsidRPr="00F137E4">
        <w:rPr>
          <w:rFonts w:ascii="宋体" w:hAnsi="宋体" w:cs="Arial" w:hint="eastAsia"/>
          <w:bCs/>
          <w:color w:val="000000" w:themeColor="text1"/>
          <w:szCs w:val="21"/>
        </w:rPr>
        <w:t>跨域协议标准化：</w:t>
      </w:r>
      <w:r w:rsidRPr="00F137E4">
        <w:rPr>
          <w:rFonts w:ascii="宋体" w:hAnsi="宋体" w:cs="Arial"/>
          <w:bCs/>
          <w:color w:val="000000" w:themeColor="text1"/>
          <w:szCs w:val="21"/>
        </w:rPr>
        <w:t>ALTO-</w:t>
      </w:r>
      <w:r w:rsidRPr="00F137E4">
        <w:rPr>
          <w:rFonts w:ascii="宋体" w:hAnsi="宋体" w:cs="Arial" w:hint="eastAsia"/>
          <w:bCs/>
          <w:color w:val="000000" w:themeColor="text1"/>
          <w:szCs w:val="21"/>
        </w:rPr>
        <w:t>控制器之间的网络信息交互</w:t>
      </w:r>
    </w:p>
    <w:p w14:paraId="68D6960A" w14:textId="77777777" w:rsidR="00F137E4" w:rsidRPr="00F137E4" w:rsidRDefault="00F137E4" w:rsidP="00F137E4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 w:rsidRPr="00F137E4">
        <w:rPr>
          <w:rFonts w:ascii="Segoe UI Emoji" w:hAnsi="Segoe UI Emoji" w:cs="Segoe UI Emoji"/>
          <w:bCs/>
          <w:color w:val="000000" w:themeColor="text1"/>
          <w:szCs w:val="21"/>
        </w:rPr>
        <w:t>▪</w:t>
      </w:r>
      <w:r w:rsidRPr="00F137E4">
        <w:rPr>
          <w:rFonts w:ascii="宋体" w:hAnsi="宋体" w:cs="Arial"/>
          <w:bCs/>
          <w:color w:val="000000" w:themeColor="text1"/>
          <w:szCs w:val="21"/>
        </w:rPr>
        <w:t xml:space="preserve"> </w:t>
      </w:r>
      <w:r w:rsidRPr="00F137E4">
        <w:rPr>
          <w:rFonts w:ascii="宋体" w:hAnsi="宋体" w:cs="Arial" w:hint="eastAsia"/>
          <w:bCs/>
          <w:color w:val="000000" w:themeColor="text1"/>
          <w:szCs w:val="21"/>
        </w:rPr>
        <w:t>北桥协议标准化：尚无适合的候选方案</w:t>
      </w:r>
      <w:r w:rsidRPr="00F137E4">
        <w:rPr>
          <w:rFonts w:ascii="宋体" w:hAnsi="宋体" w:cs="Arial"/>
          <w:bCs/>
          <w:color w:val="000000" w:themeColor="text1"/>
          <w:szCs w:val="21"/>
        </w:rPr>
        <w:t>-</w:t>
      </w:r>
      <w:r w:rsidRPr="00F137E4">
        <w:rPr>
          <w:rFonts w:ascii="宋体" w:hAnsi="宋体" w:cs="Arial" w:hint="eastAsia"/>
          <w:bCs/>
          <w:color w:val="000000" w:themeColor="text1"/>
          <w:szCs w:val="21"/>
        </w:rPr>
        <w:t>控制面与上层</w:t>
      </w:r>
      <w:r w:rsidRPr="00F137E4">
        <w:rPr>
          <w:rFonts w:ascii="宋体" w:hAnsi="宋体" w:cs="Arial"/>
          <w:bCs/>
          <w:color w:val="000000" w:themeColor="text1"/>
          <w:szCs w:val="21"/>
        </w:rPr>
        <w:t>APP</w:t>
      </w:r>
      <w:r w:rsidRPr="00F137E4">
        <w:rPr>
          <w:rFonts w:ascii="宋体" w:hAnsi="宋体" w:cs="Arial" w:hint="eastAsia"/>
          <w:bCs/>
          <w:color w:val="000000" w:themeColor="text1"/>
          <w:szCs w:val="21"/>
        </w:rPr>
        <w:t>之间的策略下发</w:t>
      </w:r>
      <w:r w:rsidRPr="00F137E4">
        <w:rPr>
          <w:rFonts w:ascii="宋体" w:hAnsi="宋体" w:cs="Arial"/>
          <w:bCs/>
          <w:color w:val="000000" w:themeColor="text1"/>
          <w:szCs w:val="21"/>
        </w:rPr>
        <w:t>/</w:t>
      </w:r>
      <w:r w:rsidRPr="00F137E4">
        <w:rPr>
          <w:rFonts w:ascii="宋体" w:hAnsi="宋体" w:cs="Arial" w:hint="eastAsia"/>
          <w:bCs/>
          <w:color w:val="000000" w:themeColor="text1"/>
          <w:szCs w:val="21"/>
        </w:rPr>
        <w:t>信息交互</w:t>
      </w:r>
    </w:p>
    <w:p w14:paraId="0D4815C6" w14:textId="70A3E84F" w:rsidR="00F137E4" w:rsidRDefault="00F137E4" w:rsidP="00F137E4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C157D96" wp14:editId="5B141263">
            <wp:simplePos x="0" y="0"/>
            <wp:positionH relativeFrom="margin">
              <wp:align>left</wp:align>
            </wp:positionH>
            <wp:positionV relativeFrom="paragraph">
              <wp:posOffset>334645</wp:posOffset>
            </wp:positionV>
            <wp:extent cx="5688330" cy="3879215"/>
            <wp:effectExtent l="0" t="0" r="7620" b="6985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137E4">
        <w:rPr>
          <w:rFonts w:ascii="Segoe UI Emoji" w:hAnsi="Segoe UI Emoji" w:cs="Segoe UI Emoji"/>
          <w:bCs/>
          <w:color w:val="000000" w:themeColor="text1"/>
          <w:szCs w:val="21"/>
        </w:rPr>
        <w:t>▪</w:t>
      </w:r>
      <w:r w:rsidRPr="00F137E4">
        <w:rPr>
          <w:rFonts w:ascii="宋体" w:hAnsi="宋体" w:cs="Arial"/>
          <w:bCs/>
          <w:color w:val="000000" w:themeColor="text1"/>
          <w:szCs w:val="21"/>
        </w:rPr>
        <w:t xml:space="preserve"> </w:t>
      </w:r>
      <w:r w:rsidRPr="00F137E4">
        <w:rPr>
          <w:rFonts w:ascii="宋体" w:hAnsi="宋体" w:cs="Arial" w:hint="eastAsia"/>
          <w:bCs/>
          <w:color w:val="000000" w:themeColor="text1"/>
          <w:szCs w:val="21"/>
        </w:rPr>
        <w:t>南</w:t>
      </w:r>
      <w:proofErr w:type="gramStart"/>
      <w:r w:rsidRPr="00F137E4">
        <w:rPr>
          <w:rFonts w:ascii="宋体" w:hAnsi="宋体" w:cs="Arial" w:hint="eastAsia"/>
          <w:bCs/>
          <w:color w:val="000000" w:themeColor="text1"/>
          <w:szCs w:val="21"/>
        </w:rPr>
        <w:t>桥协议</w:t>
      </w:r>
      <w:proofErr w:type="gramEnd"/>
      <w:r w:rsidRPr="00F137E4">
        <w:rPr>
          <w:rFonts w:ascii="宋体" w:hAnsi="宋体" w:cs="Arial" w:hint="eastAsia"/>
          <w:bCs/>
          <w:color w:val="000000" w:themeColor="text1"/>
          <w:szCs w:val="21"/>
        </w:rPr>
        <w:t>标准化：</w:t>
      </w:r>
      <w:proofErr w:type="spellStart"/>
      <w:r w:rsidRPr="00F137E4">
        <w:rPr>
          <w:rFonts w:ascii="宋体" w:hAnsi="宋体" w:cs="Arial"/>
          <w:bCs/>
          <w:color w:val="000000" w:themeColor="text1"/>
          <w:szCs w:val="21"/>
        </w:rPr>
        <w:t>Openflow</w:t>
      </w:r>
      <w:proofErr w:type="spellEnd"/>
      <w:r w:rsidRPr="00F137E4">
        <w:rPr>
          <w:rFonts w:ascii="宋体" w:hAnsi="宋体" w:cs="Arial"/>
          <w:bCs/>
          <w:color w:val="000000" w:themeColor="text1"/>
          <w:szCs w:val="21"/>
        </w:rPr>
        <w:t>-</w:t>
      </w:r>
      <w:r w:rsidRPr="00F137E4">
        <w:rPr>
          <w:rFonts w:ascii="宋体" w:hAnsi="宋体" w:cs="Arial" w:hint="eastAsia"/>
          <w:bCs/>
          <w:color w:val="000000" w:themeColor="text1"/>
          <w:szCs w:val="21"/>
        </w:rPr>
        <w:t>控制面与数据面的操作下发</w:t>
      </w:r>
      <w:r w:rsidRPr="00F137E4">
        <w:rPr>
          <w:rFonts w:ascii="宋体" w:hAnsi="宋体" w:cs="Arial"/>
          <w:bCs/>
          <w:color w:val="000000" w:themeColor="text1"/>
          <w:szCs w:val="21"/>
        </w:rPr>
        <w:t>/</w:t>
      </w:r>
      <w:r w:rsidRPr="00F137E4">
        <w:rPr>
          <w:rFonts w:ascii="宋体" w:hAnsi="宋体" w:cs="Arial" w:hint="eastAsia"/>
          <w:bCs/>
          <w:color w:val="000000" w:themeColor="text1"/>
          <w:szCs w:val="21"/>
        </w:rPr>
        <w:t>信息交互</w:t>
      </w:r>
    </w:p>
    <w:p w14:paraId="1F1A6269" w14:textId="4CE7B8A8" w:rsidR="00F137E4" w:rsidRPr="005328EE" w:rsidRDefault="00F137E4" w:rsidP="00F137E4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</w:p>
    <w:p w14:paraId="6916023F" w14:textId="77777777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1.4 SDN的基本架构</w:t>
      </w:r>
    </w:p>
    <w:p w14:paraId="54DB4781" w14:textId="35B2B805" w:rsidR="00F137E4" w:rsidRDefault="00D30446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244A6E10" wp14:editId="00D227F5">
            <wp:simplePos x="0" y="0"/>
            <wp:positionH relativeFrom="margin">
              <wp:align>left</wp:align>
            </wp:positionH>
            <wp:positionV relativeFrom="paragraph">
              <wp:posOffset>75565</wp:posOffset>
            </wp:positionV>
            <wp:extent cx="5688330" cy="3756025"/>
            <wp:effectExtent l="0" t="0" r="7620" b="0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3756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61088D" w14:textId="3B6E39A7" w:rsidR="0004650B" w:rsidRDefault="00D01C96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80B1A36" wp14:editId="661E1586">
            <wp:simplePos x="0" y="0"/>
            <wp:positionH relativeFrom="margin">
              <wp:align>left</wp:align>
            </wp:positionH>
            <wp:positionV relativeFrom="paragraph">
              <wp:posOffset>304165</wp:posOffset>
            </wp:positionV>
            <wp:extent cx="5688330" cy="2593340"/>
            <wp:effectExtent l="0" t="0" r="7620" b="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SDN主流架构；</w:t>
      </w:r>
      <w:r>
        <w:rPr>
          <w:rFonts w:ascii="宋体" w:hAnsi="宋体" w:cs="Arial" w:hint="eastAsia"/>
          <w:bCs/>
          <w:color w:val="FF0000"/>
          <w:szCs w:val="21"/>
        </w:rPr>
        <w:t>（以下四个）</w:t>
      </w:r>
    </w:p>
    <w:p w14:paraId="5A367A9A" w14:textId="3514FD06" w:rsidR="00D01C96" w:rsidRPr="004D72A8" w:rsidRDefault="00D01C96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0191BEA7" w14:textId="384638CA" w:rsidR="0004650B" w:rsidRDefault="00D30446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218E3327" wp14:editId="78FD5C3F">
            <wp:simplePos x="0" y="0"/>
            <wp:positionH relativeFrom="margin">
              <wp:align>left</wp:align>
            </wp:positionH>
            <wp:positionV relativeFrom="paragraph">
              <wp:posOffset>327025</wp:posOffset>
            </wp:positionV>
            <wp:extent cx="5688330" cy="4011295"/>
            <wp:effectExtent l="0" t="0" r="7620" b="8255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4011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ONF定义的SDN基本架构（分层，架构图、内容）；</w:t>
      </w:r>
    </w:p>
    <w:p w14:paraId="5E56F6B9" w14:textId="41536B3F" w:rsidR="001D12F9" w:rsidRPr="004D72A8" w:rsidRDefault="001D12F9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4F4BAD56" w14:textId="77777777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1.5 SDN的核心思想</w:t>
      </w:r>
    </w:p>
    <w:p w14:paraId="25459D94" w14:textId="77777777" w:rsidR="0004650B" w:rsidRPr="004D72A8" w:rsidRDefault="005E6DFC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解耦、抽象和可编程及其涵义；</w:t>
      </w:r>
    </w:p>
    <w:p w14:paraId="71290DA4" w14:textId="00EF20DD" w:rsidR="0004650B" w:rsidRDefault="008C25EF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B9E7D11" wp14:editId="70CC804C">
            <wp:simplePos x="0" y="0"/>
            <wp:positionH relativeFrom="margin">
              <wp:align>left</wp:align>
            </wp:positionH>
            <wp:positionV relativeFrom="paragraph">
              <wp:posOffset>189865</wp:posOffset>
            </wp:positionV>
            <wp:extent cx="5688330" cy="2447290"/>
            <wp:effectExtent l="0" t="0" r="7620" b="0"/>
            <wp:wrapTopAndBottom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2447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31383E" w14:textId="01E673A5" w:rsidR="009A2F18" w:rsidRDefault="009A2F18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0081C7FB" w14:textId="3C1A40C6" w:rsidR="009A2F18" w:rsidRDefault="008C25EF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rFonts w:ascii="宋体" w:hAnsi="宋体" w:cs="Arial" w:hint="eastAsia"/>
          <w:bCs/>
          <w:color w:val="FF0000"/>
          <w:szCs w:val="21"/>
        </w:rPr>
        <w:t>第一章相关习题参见P</w:t>
      </w:r>
      <w:r>
        <w:rPr>
          <w:rFonts w:ascii="宋体" w:hAnsi="宋体" w:cs="Arial"/>
          <w:bCs/>
          <w:color w:val="FF0000"/>
          <w:szCs w:val="21"/>
        </w:rPr>
        <w:t>PT2</w:t>
      </w:r>
    </w:p>
    <w:p w14:paraId="2D86523F" w14:textId="312B69DC" w:rsidR="0028157E" w:rsidRDefault="0028157E" w:rsidP="008C25EF">
      <w:pPr>
        <w:rPr>
          <w:rFonts w:ascii="宋体" w:hAnsi="宋体" w:cs="Arial"/>
          <w:bCs/>
          <w:color w:val="FF0000"/>
          <w:szCs w:val="21"/>
        </w:rPr>
      </w:pPr>
    </w:p>
    <w:p w14:paraId="6988E4ED" w14:textId="43C3474B" w:rsidR="004A12D0" w:rsidRDefault="004A12D0" w:rsidP="008C25EF">
      <w:pPr>
        <w:rPr>
          <w:rFonts w:ascii="宋体" w:hAnsi="宋体" w:cs="Arial"/>
          <w:bCs/>
          <w:color w:val="FF0000"/>
          <w:szCs w:val="21"/>
        </w:rPr>
      </w:pPr>
    </w:p>
    <w:p w14:paraId="3592D101" w14:textId="5C68D526" w:rsidR="004A12D0" w:rsidRDefault="004A12D0" w:rsidP="008C25EF">
      <w:pPr>
        <w:rPr>
          <w:rFonts w:ascii="宋体" w:hAnsi="宋体" w:cs="Arial"/>
          <w:bCs/>
          <w:color w:val="FF0000"/>
          <w:szCs w:val="21"/>
        </w:rPr>
      </w:pPr>
    </w:p>
    <w:p w14:paraId="3CC5FF14" w14:textId="77777777" w:rsidR="004A12D0" w:rsidRPr="004A12D0" w:rsidRDefault="004A12D0" w:rsidP="008C25EF">
      <w:pPr>
        <w:rPr>
          <w:rFonts w:ascii="宋体" w:hAnsi="宋体" w:cs="Arial"/>
          <w:bCs/>
          <w:color w:val="FF0000"/>
          <w:szCs w:val="21"/>
        </w:rPr>
      </w:pPr>
    </w:p>
    <w:p w14:paraId="4EFD2FB5" w14:textId="77777777" w:rsidR="0004650B" w:rsidRPr="004D72A8" w:rsidRDefault="005E6DFC">
      <w:pPr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lastRenderedPageBreak/>
        <w:t>Part2 数据平面</w:t>
      </w:r>
    </w:p>
    <w:p w14:paraId="621C1894" w14:textId="77777777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2.1 SDN数据平面</w:t>
      </w:r>
    </w:p>
    <w:p w14:paraId="6AE7E032" w14:textId="329BF959" w:rsidR="0004650B" w:rsidRDefault="00D50F4C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7595AE38" wp14:editId="24B99C55">
            <wp:simplePos x="0" y="0"/>
            <wp:positionH relativeFrom="margin">
              <wp:align>left</wp:align>
            </wp:positionH>
            <wp:positionV relativeFrom="paragraph">
              <wp:posOffset>258445</wp:posOffset>
            </wp:positionV>
            <wp:extent cx="5688330" cy="3270885"/>
            <wp:effectExtent l="0" t="0" r="7620" b="5715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SDN数据平面的定义和特点；</w:t>
      </w:r>
    </w:p>
    <w:p w14:paraId="345E15FD" w14:textId="34F4E903" w:rsidR="00D50F4C" w:rsidRPr="004D72A8" w:rsidRDefault="00D50F4C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5C90D6B9" w14:textId="77777777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2.2 OpenFlow</w:t>
      </w:r>
    </w:p>
    <w:p w14:paraId="3B8A5B16" w14:textId="0E3F7C06" w:rsidR="0004650B" w:rsidRDefault="000E4B6C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7D9DD288" wp14:editId="34859C37">
            <wp:simplePos x="0" y="0"/>
            <wp:positionH relativeFrom="margin">
              <wp:align>left</wp:align>
            </wp:positionH>
            <wp:positionV relativeFrom="paragraph">
              <wp:posOffset>319405</wp:posOffset>
            </wp:positionV>
            <wp:extent cx="5688330" cy="3703955"/>
            <wp:effectExtent l="0" t="0" r="7620" b="0"/>
            <wp:wrapTopAndBottom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3703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OpenFlow架构；</w:t>
      </w:r>
    </w:p>
    <w:p w14:paraId="15516B71" w14:textId="04C6C001" w:rsidR="000E4B6C" w:rsidRDefault="000E4B6C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57C0878E" w14:textId="77777777" w:rsidR="000E4B6C" w:rsidRPr="004D72A8" w:rsidRDefault="000E4B6C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314E7FE1" w14:textId="74A675FA" w:rsidR="000E4B6C" w:rsidRPr="004D72A8" w:rsidRDefault="000E4B6C" w:rsidP="005B2D3B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50162CF3" wp14:editId="3A63B50A">
            <wp:simplePos x="0" y="0"/>
            <wp:positionH relativeFrom="margin">
              <wp:posOffset>440690</wp:posOffset>
            </wp:positionH>
            <wp:positionV relativeFrom="paragraph">
              <wp:posOffset>303530</wp:posOffset>
            </wp:positionV>
            <wp:extent cx="4206240" cy="1661795"/>
            <wp:effectExtent l="0" t="0" r="3810" b="0"/>
            <wp:wrapTopAndBottom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06240" cy="1661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OpenFlow主要版本和特点（重点是OpenFlow v1.0）；</w:t>
      </w:r>
    </w:p>
    <w:p w14:paraId="4F23C47E" w14:textId="77777777" w:rsidR="005B2D3B" w:rsidRDefault="005B2D3B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201378A6" w14:textId="37E45F2B" w:rsidR="0004650B" w:rsidRPr="004D72A8" w:rsidRDefault="005E6DFC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OpenFlow v1.0的组成结构；</w:t>
      </w:r>
    </w:p>
    <w:p w14:paraId="26082C02" w14:textId="77777777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2.3 OpenFlow流表</w:t>
      </w:r>
    </w:p>
    <w:p w14:paraId="7100CE21" w14:textId="5B660A50" w:rsidR="00ED2FDD" w:rsidRPr="004D72A8" w:rsidRDefault="005B2D3B" w:rsidP="005B2D3B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41CE56FB" wp14:editId="0C4EADB2">
            <wp:simplePos x="0" y="0"/>
            <wp:positionH relativeFrom="margin">
              <wp:posOffset>623570</wp:posOffset>
            </wp:positionH>
            <wp:positionV relativeFrom="paragraph">
              <wp:posOffset>349885</wp:posOffset>
            </wp:positionV>
            <wp:extent cx="3688080" cy="1873885"/>
            <wp:effectExtent l="0" t="0" r="7620" b="0"/>
            <wp:wrapTopAndBottom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88080" cy="1873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流表的定义；</w:t>
      </w:r>
    </w:p>
    <w:p w14:paraId="75D3C210" w14:textId="77777777" w:rsidR="005B2D3B" w:rsidRDefault="005B2D3B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179CD294" w14:textId="41BD2492" w:rsidR="0004650B" w:rsidRDefault="005E6DFC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V1.0的流表结构及其内容（包头域、计数器和动作）；</w:t>
      </w:r>
    </w:p>
    <w:p w14:paraId="508CF5FC" w14:textId="1030CA63" w:rsidR="005B2D3B" w:rsidRPr="005B2D3B" w:rsidRDefault="005B2D3B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2A35BA7E" wp14:editId="3AD0E72C">
            <wp:simplePos x="0" y="0"/>
            <wp:positionH relativeFrom="margin">
              <wp:align>left</wp:align>
            </wp:positionH>
            <wp:positionV relativeFrom="paragraph">
              <wp:posOffset>202565</wp:posOffset>
            </wp:positionV>
            <wp:extent cx="4865370" cy="2770505"/>
            <wp:effectExtent l="0" t="0" r="0" b="0"/>
            <wp:wrapTopAndBottom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5370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87890A" w14:textId="7B414717" w:rsidR="005B2D3B" w:rsidRDefault="005B2D3B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125141D5" w14:textId="52574140" w:rsidR="005B2D3B" w:rsidRDefault="005B2D3B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786F08EA" w14:textId="77777777" w:rsidR="005B2D3B" w:rsidRPr="004D72A8" w:rsidRDefault="005B2D3B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7647471D" w14:textId="3306EF43" w:rsidR="0004650B" w:rsidRDefault="00E9793C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23F90A69" wp14:editId="2C15A38D">
            <wp:simplePos x="0" y="0"/>
            <wp:positionH relativeFrom="margin">
              <wp:align>left</wp:align>
            </wp:positionH>
            <wp:positionV relativeFrom="paragraph">
              <wp:posOffset>273685</wp:posOffset>
            </wp:positionV>
            <wp:extent cx="5688330" cy="4116705"/>
            <wp:effectExtent l="0" t="0" r="7620" b="0"/>
            <wp:wrapTopAndBottom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流表动作列表（常用必备动作、可选动作）；</w:t>
      </w:r>
    </w:p>
    <w:p w14:paraId="2B227C60" w14:textId="2AAFBD89" w:rsidR="00E9793C" w:rsidRPr="004D72A8" w:rsidRDefault="00E9793C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76362607" w14:textId="272153E1" w:rsidR="0004650B" w:rsidRDefault="00A009AD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5F080AC2" wp14:editId="449BB1FC">
            <wp:simplePos x="0" y="0"/>
            <wp:positionH relativeFrom="margin">
              <wp:align>left</wp:align>
            </wp:positionH>
            <wp:positionV relativeFrom="paragraph">
              <wp:posOffset>327025</wp:posOffset>
            </wp:positionV>
            <wp:extent cx="5688330" cy="3688080"/>
            <wp:effectExtent l="0" t="0" r="7620" b="7620"/>
            <wp:wrapTopAndBottom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3688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OpenFlow数据包处理流程；</w:t>
      </w:r>
    </w:p>
    <w:p w14:paraId="67BBD4CF" w14:textId="202E312D" w:rsidR="00A009AD" w:rsidRPr="004D72A8" w:rsidRDefault="00A009AD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165DCEFC" w14:textId="21135550" w:rsidR="0004650B" w:rsidRDefault="00A009AD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6F66CABD" wp14:editId="7DBC9668">
            <wp:simplePos x="0" y="0"/>
            <wp:positionH relativeFrom="margin">
              <wp:align>left</wp:align>
            </wp:positionH>
            <wp:positionV relativeFrom="paragraph">
              <wp:posOffset>349885</wp:posOffset>
            </wp:positionV>
            <wp:extent cx="5688330" cy="474345"/>
            <wp:effectExtent l="0" t="0" r="7620" b="1905"/>
            <wp:wrapTopAndBottom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474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OpenFlow的保留端口及内容；</w:t>
      </w:r>
    </w:p>
    <w:p w14:paraId="5D9556B2" w14:textId="70DFDD7E" w:rsidR="00A009AD" w:rsidRDefault="00A009AD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685888" behindDoc="0" locked="0" layoutInCell="1" allowOverlap="1" wp14:anchorId="57412402" wp14:editId="382159EB">
            <wp:simplePos x="0" y="0"/>
            <wp:positionH relativeFrom="margin">
              <wp:posOffset>791210</wp:posOffset>
            </wp:positionH>
            <wp:positionV relativeFrom="paragraph">
              <wp:posOffset>821690</wp:posOffset>
            </wp:positionV>
            <wp:extent cx="3391535" cy="2179320"/>
            <wp:effectExtent l="0" t="0" r="0" b="0"/>
            <wp:wrapTopAndBottom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91535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2C9732" w14:textId="77777777" w:rsidR="00A009AD" w:rsidRPr="004D72A8" w:rsidRDefault="00A009AD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27DA5784" w14:textId="77777777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2.4 SDN交换机</w:t>
      </w:r>
    </w:p>
    <w:p w14:paraId="7E5C1EBE" w14:textId="4AE5D1E4" w:rsidR="0004650B" w:rsidRDefault="007365E4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687936" behindDoc="0" locked="0" layoutInCell="1" allowOverlap="1" wp14:anchorId="7F165D1C" wp14:editId="6626002A">
            <wp:simplePos x="0" y="0"/>
            <wp:positionH relativeFrom="margin">
              <wp:posOffset>821690</wp:posOffset>
            </wp:positionH>
            <wp:positionV relativeFrom="paragraph">
              <wp:posOffset>327660</wp:posOffset>
            </wp:positionV>
            <wp:extent cx="3345180" cy="1708785"/>
            <wp:effectExtent l="0" t="0" r="7620" b="5715"/>
            <wp:wrapTopAndBottom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45180" cy="1708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交换机类型；</w:t>
      </w:r>
    </w:p>
    <w:p w14:paraId="00D6CE60" w14:textId="26028CF1" w:rsidR="007365E4" w:rsidRPr="007365E4" w:rsidRDefault="007365E4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2F145D47" w14:textId="716E1A6F" w:rsidR="0004650B" w:rsidRDefault="00041DE3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13474D08" wp14:editId="27F8FB51">
            <wp:simplePos x="0" y="0"/>
            <wp:positionH relativeFrom="margin">
              <wp:align>left</wp:align>
            </wp:positionH>
            <wp:positionV relativeFrom="paragraph">
              <wp:posOffset>342265</wp:posOffset>
            </wp:positionV>
            <wp:extent cx="5688330" cy="1850390"/>
            <wp:effectExtent l="0" t="0" r="7620" b="0"/>
            <wp:wrapTopAndBottom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交换芯片类型；</w:t>
      </w:r>
    </w:p>
    <w:p w14:paraId="0CE86445" w14:textId="18E8C72D" w:rsidR="00041DE3" w:rsidRDefault="00041DE3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352DB628" w14:textId="7BF7E1AC" w:rsidR="00041DE3" w:rsidRDefault="00041DE3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6F997C1E" w14:textId="77777777" w:rsidR="00041DE3" w:rsidRPr="004D72A8" w:rsidRDefault="00041DE3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3B4B492E" w14:textId="213C32D8" w:rsidR="0004650B" w:rsidRDefault="00041DE3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692032" behindDoc="0" locked="0" layoutInCell="1" allowOverlap="1" wp14:anchorId="14234D6F" wp14:editId="10F54F2F">
            <wp:simplePos x="0" y="0"/>
            <wp:positionH relativeFrom="margin">
              <wp:align>left</wp:align>
            </wp:positionH>
            <wp:positionV relativeFrom="paragraph">
              <wp:posOffset>288925</wp:posOffset>
            </wp:positionV>
            <wp:extent cx="4145280" cy="1257935"/>
            <wp:effectExtent l="0" t="0" r="7620" b="0"/>
            <wp:wrapTopAndBottom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01696" cy="1275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SDN交换机；</w:t>
      </w:r>
    </w:p>
    <w:p w14:paraId="7A23DAEB" w14:textId="2FCE87CB" w:rsidR="00041DE3" w:rsidRPr="004D72A8" w:rsidRDefault="00041DE3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52434220" w14:textId="58D8BECB" w:rsidR="0004650B" w:rsidRDefault="00041DE3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694080" behindDoc="0" locked="0" layoutInCell="1" allowOverlap="1" wp14:anchorId="178A727F" wp14:editId="1DDB1B3B">
            <wp:simplePos x="0" y="0"/>
            <wp:positionH relativeFrom="margin">
              <wp:align>left</wp:align>
            </wp:positionH>
            <wp:positionV relativeFrom="paragraph">
              <wp:posOffset>296545</wp:posOffset>
            </wp:positionV>
            <wp:extent cx="4152900" cy="726440"/>
            <wp:effectExtent l="0" t="0" r="0" b="0"/>
            <wp:wrapTopAndBottom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54058" cy="744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SDN交换机选型的参数考虑</w:t>
      </w:r>
      <w:r w:rsidR="00B52051" w:rsidRPr="004D72A8">
        <w:rPr>
          <w:rFonts w:ascii="宋体" w:hAnsi="宋体" w:cs="Arial" w:hint="eastAsia"/>
          <w:bCs/>
          <w:color w:val="FF0000"/>
          <w:szCs w:val="21"/>
        </w:rPr>
        <w:t>(例如背板带宽、频率等</w:t>
      </w:r>
      <w:r w:rsidR="00B52051" w:rsidRPr="004D72A8">
        <w:rPr>
          <w:rFonts w:ascii="宋体" w:hAnsi="宋体" w:cs="Arial"/>
          <w:bCs/>
          <w:color w:val="FF0000"/>
          <w:szCs w:val="21"/>
        </w:rPr>
        <w:t>)</w:t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；</w:t>
      </w:r>
    </w:p>
    <w:p w14:paraId="10D21C40" w14:textId="087ECE3B" w:rsidR="00041DE3" w:rsidRPr="004D72A8" w:rsidRDefault="00041DE3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794CAC59" w14:textId="03BA6DE0" w:rsidR="0004650B" w:rsidRPr="004D72A8" w:rsidRDefault="00191EFB">
      <w:pPr>
        <w:ind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696128" behindDoc="0" locked="0" layoutInCell="1" allowOverlap="1" wp14:anchorId="1762EE87" wp14:editId="2215E5F2">
            <wp:simplePos x="0" y="0"/>
            <wp:positionH relativeFrom="margin">
              <wp:align>left</wp:align>
            </wp:positionH>
            <wp:positionV relativeFrom="paragraph">
              <wp:posOffset>267970</wp:posOffset>
            </wp:positionV>
            <wp:extent cx="3528060" cy="1892300"/>
            <wp:effectExtent l="0" t="0" r="0" b="0"/>
            <wp:wrapTopAndBottom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2806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4CD368" w14:textId="77777777" w:rsidR="00191EFB" w:rsidRDefault="00191EFB">
      <w:pPr>
        <w:rPr>
          <w:rFonts w:ascii="宋体" w:hAnsi="宋体" w:cs="Arial"/>
          <w:bCs/>
          <w:color w:val="FF0000"/>
          <w:szCs w:val="21"/>
        </w:rPr>
      </w:pPr>
    </w:p>
    <w:p w14:paraId="4E3F611B" w14:textId="77777777" w:rsidR="00191EFB" w:rsidRDefault="00191EFB">
      <w:pPr>
        <w:rPr>
          <w:rFonts w:ascii="宋体" w:hAnsi="宋体" w:cs="Arial"/>
          <w:bCs/>
          <w:color w:val="FF0000"/>
          <w:szCs w:val="21"/>
        </w:rPr>
      </w:pPr>
    </w:p>
    <w:p w14:paraId="0D7CD3A9" w14:textId="5E5717F8" w:rsidR="0004650B" w:rsidRPr="004D72A8" w:rsidRDefault="005E6DFC">
      <w:pPr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Part3 南向接口协议</w:t>
      </w:r>
    </w:p>
    <w:p w14:paraId="08D0C1A8" w14:textId="77777777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3.1 南向接口协议概述</w:t>
      </w:r>
    </w:p>
    <w:p w14:paraId="4BA1F38B" w14:textId="77777777" w:rsidR="0004650B" w:rsidRPr="004D72A8" w:rsidRDefault="005E6DFC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南向接口的定义（SDN架构中的位置）；</w:t>
      </w:r>
    </w:p>
    <w:p w14:paraId="1F08E71A" w14:textId="77171B9B" w:rsidR="0004650B" w:rsidRDefault="0008787F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698176" behindDoc="0" locked="0" layoutInCell="1" allowOverlap="1" wp14:anchorId="223BDBDF" wp14:editId="2F5A320E">
            <wp:simplePos x="0" y="0"/>
            <wp:positionH relativeFrom="margin">
              <wp:posOffset>125730</wp:posOffset>
            </wp:positionH>
            <wp:positionV relativeFrom="paragraph">
              <wp:posOffset>306705</wp:posOffset>
            </wp:positionV>
            <wp:extent cx="4537710" cy="2305685"/>
            <wp:effectExtent l="0" t="0" r="0" b="0"/>
            <wp:wrapTopAndBottom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37710" cy="2305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什么是南向接口协议？</w:t>
      </w:r>
    </w:p>
    <w:p w14:paraId="0E3A9C37" w14:textId="0CDC98DB" w:rsidR="0008787F" w:rsidRPr="004D72A8" w:rsidRDefault="0008787F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33968E7D" w14:textId="40A0BA1C" w:rsidR="0004650B" w:rsidRDefault="003F5860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00224" behindDoc="0" locked="0" layoutInCell="1" allowOverlap="1" wp14:anchorId="411A4287" wp14:editId="24FC0B1A">
            <wp:simplePos x="0" y="0"/>
            <wp:positionH relativeFrom="margin">
              <wp:posOffset>654050</wp:posOffset>
            </wp:positionH>
            <wp:positionV relativeFrom="paragraph">
              <wp:posOffset>303530</wp:posOffset>
            </wp:positionV>
            <wp:extent cx="4411980" cy="1380490"/>
            <wp:effectExtent l="0" t="0" r="7620" b="0"/>
            <wp:wrapTopAndBottom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11980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常见南向接口协议及其设计目标（OpenFlow、OF-config、NETCONF、OVSDB）；</w:t>
      </w:r>
    </w:p>
    <w:p w14:paraId="11650922" w14:textId="380F5E48" w:rsidR="003F5860" w:rsidRPr="004D72A8" w:rsidRDefault="003F5860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31E5142C" w14:textId="0375DDA4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3.2 OpenFlow协议</w:t>
      </w:r>
    </w:p>
    <w:p w14:paraId="3C43AFC1" w14:textId="07C8F7BC" w:rsidR="0004650B" w:rsidRDefault="0091730E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02272" behindDoc="0" locked="0" layoutInCell="1" allowOverlap="1" wp14:anchorId="66539097" wp14:editId="546AF75C">
            <wp:simplePos x="0" y="0"/>
            <wp:positionH relativeFrom="margin">
              <wp:posOffset>600710</wp:posOffset>
            </wp:positionH>
            <wp:positionV relativeFrom="paragraph">
              <wp:posOffset>341630</wp:posOffset>
            </wp:positionV>
            <wp:extent cx="3992880" cy="1456690"/>
            <wp:effectExtent l="0" t="0" r="7620" b="0"/>
            <wp:wrapTopAndBottom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92880" cy="1456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OpenFlow协议的消息类型；</w:t>
      </w:r>
    </w:p>
    <w:p w14:paraId="32F8FD67" w14:textId="2F73C7E9" w:rsidR="0091730E" w:rsidRPr="004D72A8" w:rsidRDefault="0091730E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0BBA5BCE" w14:textId="4335B6AA" w:rsidR="0004650B" w:rsidRDefault="005E6DFC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消息格式；</w:t>
      </w:r>
    </w:p>
    <w:p w14:paraId="7EAD6CB9" w14:textId="69A97621" w:rsidR="00F63F65" w:rsidRPr="004D72A8" w:rsidRDefault="00F63F65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04320" behindDoc="0" locked="0" layoutInCell="1" allowOverlap="1" wp14:anchorId="2525B2D2" wp14:editId="0BB241B5">
            <wp:simplePos x="0" y="0"/>
            <wp:positionH relativeFrom="margin">
              <wp:posOffset>996950</wp:posOffset>
            </wp:positionH>
            <wp:positionV relativeFrom="paragraph">
              <wp:posOffset>196850</wp:posOffset>
            </wp:positionV>
            <wp:extent cx="3451860" cy="2161540"/>
            <wp:effectExtent l="0" t="0" r="0" b="0"/>
            <wp:wrapTopAndBottom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51860" cy="2161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2EFC37" w14:textId="77777777" w:rsidR="00F63F65" w:rsidRDefault="00F63F65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527B42A8" w14:textId="77777777" w:rsidR="00F63F65" w:rsidRDefault="00F63F65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2099632A" w14:textId="77777777" w:rsidR="00F63F65" w:rsidRDefault="00F63F65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769C5B37" w14:textId="77777777" w:rsidR="00F63F65" w:rsidRDefault="00F63F65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0D36FE4E" w14:textId="77777777" w:rsidR="00F63F65" w:rsidRDefault="00F63F65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0F58EC1F" w14:textId="77777777" w:rsidR="00F63F65" w:rsidRDefault="00F63F65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4E229F56" w14:textId="77777777" w:rsidR="00F63F65" w:rsidRDefault="00F63F65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4EAA9B91" w14:textId="77777777" w:rsidR="00F63F65" w:rsidRDefault="00F63F65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791BCD51" w14:textId="77777777" w:rsidR="00F63F65" w:rsidRDefault="00F63F65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3CB46B9D" w14:textId="77777777" w:rsidR="00F63F65" w:rsidRDefault="00F63F65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07609567" w14:textId="71264714" w:rsidR="0004650B" w:rsidRDefault="00F63F65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706368" behindDoc="0" locked="0" layoutInCell="1" allowOverlap="1" wp14:anchorId="25821020" wp14:editId="701FF5A4">
            <wp:simplePos x="0" y="0"/>
            <wp:positionH relativeFrom="margin">
              <wp:posOffset>913130</wp:posOffset>
            </wp:positionH>
            <wp:positionV relativeFrom="paragraph">
              <wp:posOffset>326390</wp:posOffset>
            </wp:positionV>
            <wp:extent cx="4229100" cy="2301875"/>
            <wp:effectExtent l="0" t="0" r="0" b="3175"/>
            <wp:wrapTopAndBottom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301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OpenFlow的SDN通信流程；</w:t>
      </w:r>
    </w:p>
    <w:p w14:paraId="327321A4" w14:textId="2511B291" w:rsidR="003349E1" w:rsidRPr="003349E1" w:rsidRDefault="003349E1" w:rsidP="003349E1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 w:rsidRPr="003349E1">
        <w:rPr>
          <w:rFonts w:ascii="宋体" w:hAnsi="宋体" w:cs="Arial" w:hint="eastAsia"/>
          <w:bCs/>
          <w:color w:val="000000" w:themeColor="text1"/>
          <w:szCs w:val="21"/>
        </w:rPr>
        <w:t>step1:建立连接（通过hello消息）  FEATURES_REQUEST:请求交换机的信息</w:t>
      </w:r>
    </w:p>
    <w:p w14:paraId="05DE68D9" w14:textId="54C94D14" w:rsidR="003349E1" w:rsidRPr="003349E1" w:rsidRDefault="003349E1" w:rsidP="003349E1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 w:rsidRPr="003349E1">
        <w:rPr>
          <w:rFonts w:ascii="宋体" w:hAnsi="宋体" w:cs="Arial" w:hint="eastAsia"/>
          <w:bCs/>
          <w:color w:val="000000" w:themeColor="text1"/>
          <w:szCs w:val="21"/>
        </w:rPr>
        <w:t>step2：配置交换机过程    通过SET_CONFIG消息来实现配置</w:t>
      </w:r>
    </w:p>
    <w:p w14:paraId="4068FF42" w14:textId="1CA49107" w:rsidR="003349E1" w:rsidRPr="003349E1" w:rsidRDefault="003349E1" w:rsidP="003349E1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 w:rsidRPr="003349E1">
        <w:rPr>
          <w:rFonts w:ascii="宋体" w:hAnsi="宋体" w:cs="Arial" w:hint="eastAsia"/>
          <w:bCs/>
          <w:color w:val="000000" w:themeColor="text1"/>
          <w:szCs w:val="21"/>
        </w:rPr>
        <w:t>step3:网络topo检测   通过LLDP数据包和广播包的混合使用来查询网络拓扑信息。</w:t>
      </w:r>
    </w:p>
    <w:p w14:paraId="17156A2F" w14:textId="6022622E" w:rsidR="003349E1" w:rsidRPr="003349E1" w:rsidRDefault="003349E1" w:rsidP="003349E1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 w:rsidRPr="003349E1">
        <w:rPr>
          <w:rFonts w:ascii="宋体" w:hAnsi="宋体" w:cs="Arial" w:hint="eastAsia"/>
          <w:bCs/>
          <w:color w:val="000000" w:themeColor="text1"/>
          <w:szCs w:val="21"/>
        </w:rPr>
        <w:t>step4: Packet‐in事件（交换机接收）</w:t>
      </w:r>
    </w:p>
    <w:p w14:paraId="2B97536F" w14:textId="0F613C5B" w:rsidR="003349E1" w:rsidRPr="003349E1" w:rsidRDefault="003349E1" w:rsidP="003349E1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 w:rsidRPr="003349E1">
        <w:rPr>
          <w:rFonts w:ascii="宋体" w:hAnsi="宋体" w:cs="Arial" w:hint="eastAsia"/>
          <w:bCs/>
          <w:color w:val="000000" w:themeColor="text1"/>
          <w:szCs w:val="21"/>
        </w:rPr>
        <w:t>step5: 控制器配置流表（Flow‐Mod）</w:t>
      </w:r>
    </w:p>
    <w:p w14:paraId="2872A8E3" w14:textId="49600766" w:rsidR="00F63F65" w:rsidRDefault="003349E1" w:rsidP="003349E1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 w:rsidRPr="003349E1">
        <w:rPr>
          <w:rFonts w:ascii="宋体" w:hAnsi="宋体" w:cs="Arial" w:hint="eastAsia"/>
          <w:bCs/>
          <w:color w:val="000000" w:themeColor="text1"/>
          <w:szCs w:val="21"/>
        </w:rPr>
        <w:t>step6: 交换机转发（Packet‐Out）</w:t>
      </w:r>
    </w:p>
    <w:p w14:paraId="76188A26" w14:textId="3B0C593E" w:rsidR="003349E1" w:rsidRPr="003349E1" w:rsidRDefault="003349E1" w:rsidP="003349E1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</w:p>
    <w:p w14:paraId="64BF8012" w14:textId="794B2CFF" w:rsidR="0004650B" w:rsidRDefault="005E6DFC" w:rsidP="00727DE8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3.3 OF-Config</w:t>
      </w:r>
    </w:p>
    <w:p w14:paraId="188801D2" w14:textId="540A3097" w:rsidR="003349E1" w:rsidRDefault="00372D22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>
        <w:rPr>
          <w:noProof/>
        </w:rPr>
        <w:drawing>
          <wp:anchor distT="0" distB="0" distL="114300" distR="114300" simplePos="0" relativeHeight="251712512" behindDoc="0" locked="0" layoutInCell="1" allowOverlap="1" wp14:anchorId="1F9A9D33" wp14:editId="15921AD6">
            <wp:simplePos x="0" y="0"/>
            <wp:positionH relativeFrom="margin">
              <wp:posOffset>722630</wp:posOffset>
            </wp:positionH>
            <wp:positionV relativeFrom="paragraph">
              <wp:posOffset>491490</wp:posOffset>
            </wp:positionV>
            <wp:extent cx="3223260" cy="2125980"/>
            <wp:effectExtent l="0" t="0" r="0" b="7620"/>
            <wp:wrapTopAndBottom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23260" cy="2125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49E1" w:rsidRPr="003349E1">
        <w:rPr>
          <w:rFonts w:ascii="宋体" w:hAnsi="宋体" w:cs="Arial" w:hint="eastAsia"/>
          <w:bCs/>
          <w:color w:val="000000" w:themeColor="text1"/>
          <w:szCs w:val="21"/>
        </w:rPr>
        <w:t>协议概述：OF-Config协议就是一种OpenFlow交换机管理配置协议，也是OpenFlow的伴侣协议</w:t>
      </w:r>
      <w:r w:rsidR="00253F1A">
        <w:rPr>
          <w:rFonts w:ascii="宋体" w:hAnsi="宋体" w:cs="Arial" w:hint="eastAsia"/>
          <w:bCs/>
          <w:color w:val="000000" w:themeColor="text1"/>
          <w:szCs w:val="21"/>
        </w:rPr>
        <w:t>。</w:t>
      </w:r>
    </w:p>
    <w:p w14:paraId="0AED502B" w14:textId="7185A687" w:rsidR="00372D22" w:rsidRPr="003349E1" w:rsidRDefault="00372D22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</w:p>
    <w:p w14:paraId="730E4820" w14:textId="25F6F7BC" w:rsidR="00372D22" w:rsidRPr="004D72A8" w:rsidRDefault="00372D22" w:rsidP="00372D22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10464" behindDoc="0" locked="0" layoutInCell="1" allowOverlap="1" wp14:anchorId="3461AD00" wp14:editId="76589AD3">
            <wp:simplePos x="0" y="0"/>
            <wp:positionH relativeFrom="column">
              <wp:posOffset>615950</wp:posOffset>
            </wp:positionH>
            <wp:positionV relativeFrom="paragraph">
              <wp:posOffset>1223010</wp:posOffset>
            </wp:positionV>
            <wp:extent cx="4061460" cy="640080"/>
            <wp:effectExtent l="0" t="0" r="0" b="7620"/>
            <wp:wrapTopAndBottom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6146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8416" behindDoc="0" locked="0" layoutInCell="1" allowOverlap="1" wp14:anchorId="15E442A7" wp14:editId="128572FE">
            <wp:simplePos x="0" y="0"/>
            <wp:positionH relativeFrom="column">
              <wp:posOffset>829310</wp:posOffset>
            </wp:positionH>
            <wp:positionV relativeFrom="paragraph">
              <wp:posOffset>293370</wp:posOffset>
            </wp:positionV>
            <wp:extent cx="2689860" cy="792480"/>
            <wp:effectExtent l="0" t="0" r="0" b="7620"/>
            <wp:wrapTopAndBottom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689860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OF-Config数据模型（XML）和传输协议（NETCONF）</w:t>
      </w:r>
    </w:p>
    <w:p w14:paraId="25247DF2" w14:textId="7CD14EE7" w:rsidR="0004650B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lastRenderedPageBreak/>
        <w:t>3.4 NETCONF</w:t>
      </w:r>
    </w:p>
    <w:p w14:paraId="43EAB4C5" w14:textId="76F54B0A" w:rsidR="002F3079" w:rsidRPr="002F3079" w:rsidRDefault="002F3079">
      <w:pPr>
        <w:ind w:firstLine="420"/>
        <w:rPr>
          <w:rFonts w:ascii="宋体" w:hAnsi="宋体" w:cs="Arial"/>
          <w:bCs/>
          <w:color w:val="FF0000"/>
          <w:szCs w:val="21"/>
        </w:rPr>
      </w:pPr>
    </w:p>
    <w:p w14:paraId="04007081" w14:textId="0E7D8F23" w:rsidR="0004650B" w:rsidRPr="004D72A8" w:rsidRDefault="002F3079">
      <w:pPr>
        <w:ind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14560" behindDoc="0" locked="0" layoutInCell="1" allowOverlap="1" wp14:anchorId="5FB427CF" wp14:editId="3FD987F5">
            <wp:simplePos x="0" y="0"/>
            <wp:positionH relativeFrom="margin">
              <wp:posOffset>814070</wp:posOffset>
            </wp:positionH>
            <wp:positionV relativeFrom="paragraph">
              <wp:posOffset>250190</wp:posOffset>
            </wp:positionV>
            <wp:extent cx="3276600" cy="1421765"/>
            <wp:effectExtent l="0" t="0" r="0" b="6985"/>
            <wp:wrapTopAndBottom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什么是NETCONF协议？设计目标；</w:t>
      </w:r>
    </w:p>
    <w:p w14:paraId="1FE8B232" w14:textId="69B271FF" w:rsidR="0004650B" w:rsidRPr="004D72A8" w:rsidRDefault="002F3079">
      <w:pPr>
        <w:ind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16608" behindDoc="0" locked="0" layoutInCell="1" allowOverlap="1" wp14:anchorId="2A991757" wp14:editId="5154B863">
            <wp:simplePos x="0" y="0"/>
            <wp:positionH relativeFrom="margin">
              <wp:posOffset>-969010</wp:posOffset>
            </wp:positionH>
            <wp:positionV relativeFrom="paragraph">
              <wp:posOffset>1758950</wp:posOffset>
            </wp:positionV>
            <wp:extent cx="3756660" cy="2834640"/>
            <wp:effectExtent l="0" t="0" r="0" b="3810"/>
            <wp:wrapTopAndBottom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5666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8656" behindDoc="0" locked="0" layoutInCell="1" allowOverlap="1" wp14:anchorId="5FA40FE8" wp14:editId="473E6DFB">
            <wp:simplePos x="0" y="0"/>
            <wp:positionH relativeFrom="column">
              <wp:posOffset>2909570</wp:posOffset>
            </wp:positionH>
            <wp:positionV relativeFrom="paragraph">
              <wp:posOffset>1751330</wp:posOffset>
            </wp:positionV>
            <wp:extent cx="3141980" cy="2966720"/>
            <wp:effectExtent l="0" t="0" r="1270" b="5080"/>
            <wp:wrapTopAndBottom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4198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NETCONF协议框架（操作层和内容层的内容）</w:t>
      </w:r>
    </w:p>
    <w:p w14:paraId="3D08FDE2" w14:textId="535F0BAD" w:rsidR="0004650B" w:rsidRPr="004D72A8" w:rsidRDefault="0004650B">
      <w:pPr>
        <w:rPr>
          <w:rFonts w:ascii="宋体" w:hAnsi="宋体" w:cs="Arial"/>
          <w:bCs/>
          <w:color w:val="FF0000"/>
          <w:szCs w:val="21"/>
        </w:rPr>
      </w:pPr>
    </w:p>
    <w:p w14:paraId="1D009927" w14:textId="267E566C" w:rsidR="0004650B" w:rsidRPr="004D72A8" w:rsidRDefault="005E6DFC">
      <w:pPr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Part4 SDN控制平面与北向接口协议</w:t>
      </w:r>
    </w:p>
    <w:p w14:paraId="3B001CAC" w14:textId="6D26383A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4.1 SDN控制平面概述</w:t>
      </w:r>
    </w:p>
    <w:p w14:paraId="0E58D279" w14:textId="4F5F980E" w:rsidR="0004650B" w:rsidRDefault="005E6DFC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什么是SDN控制平面（SDN架构中的位置）？</w:t>
      </w:r>
    </w:p>
    <w:p w14:paraId="21592289" w14:textId="1B1620E0" w:rsidR="006B1B3E" w:rsidRPr="004D72A8" w:rsidRDefault="006B1B3E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20704" behindDoc="0" locked="0" layoutInCell="1" allowOverlap="1" wp14:anchorId="3AF7E0F5" wp14:editId="527DD797">
            <wp:simplePos x="0" y="0"/>
            <wp:positionH relativeFrom="column">
              <wp:posOffset>0</wp:posOffset>
            </wp:positionH>
            <wp:positionV relativeFrom="paragraph">
              <wp:posOffset>197485</wp:posOffset>
            </wp:positionV>
            <wp:extent cx="5688330" cy="2129155"/>
            <wp:effectExtent l="0" t="0" r="7620" b="4445"/>
            <wp:wrapTopAndBottom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FCB950" w14:textId="77777777" w:rsidR="006B1B3E" w:rsidRDefault="006B1B3E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008F1339" w14:textId="74062F09" w:rsidR="0004650B" w:rsidRDefault="00C12B43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726848" behindDoc="0" locked="0" layoutInCell="1" allowOverlap="1" wp14:anchorId="75436ACD" wp14:editId="2613E873">
            <wp:simplePos x="0" y="0"/>
            <wp:positionH relativeFrom="margin">
              <wp:posOffset>2993390</wp:posOffset>
            </wp:positionH>
            <wp:positionV relativeFrom="paragraph">
              <wp:posOffset>1362710</wp:posOffset>
            </wp:positionV>
            <wp:extent cx="2960370" cy="541020"/>
            <wp:effectExtent l="0" t="0" r="0" b="0"/>
            <wp:wrapTopAndBottom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60370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4800" behindDoc="0" locked="0" layoutInCell="1" allowOverlap="1" wp14:anchorId="319A1C4F" wp14:editId="4AFBFBFF">
            <wp:simplePos x="0" y="0"/>
            <wp:positionH relativeFrom="margin">
              <wp:align>left</wp:align>
            </wp:positionH>
            <wp:positionV relativeFrom="paragraph">
              <wp:posOffset>1450975</wp:posOffset>
            </wp:positionV>
            <wp:extent cx="2590800" cy="426720"/>
            <wp:effectExtent l="0" t="0" r="0" b="0"/>
            <wp:wrapTopAndBottom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426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1E12">
        <w:rPr>
          <w:noProof/>
        </w:rPr>
        <w:drawing>
          <wp:anchor distT="0" distB="0" distL="114300" distR="114300" simplePos="0" relativeHeight="251722752" behindDoc="0" locked="0" layoutInCell="1" allowOverlap="1" wp14:anchorId="19787774" wp14:editId="030A171B">
            <wp:simplePos x="0" y="0"/>
            <wp:positionH relativeFrom="margin">
              <wp:posOffset>715010</wp:posOffset>
            </wp:positionH>
            <wp:positionV relativeFrom="paragraph">
              <wp:posOffset>273050</wp:posOffset>
            </wp:positionV>
            <wp:extent cx="3543300" cy="1011555"/>
            <wp:effectExtent l="0" t="0" r="0" b="0"/>
            <wp:wrapTopAndBottom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南向控制协议的任务和功能（链路发现、拓扑管理、策略制定、表项下发及其涵义）；</w:t>
      </w:r>
    </w:p>
    <w:p w14:paraId="2A929ECD" w14:textId="1B25A0AA" w:rsidR="00C12B43" w:rsidRDefault="00C12B43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30944" behindDoc="0" locked="0" layoutInCell="1" allowOverlap="1" wp14:anchorId="389837FA" wp14:editId="199D705C">
            <wp:simplePos x="0" y="0"/>
            <wp:positionH relativeFrom="column">
              <wp:posOffset>2879090</wp:posOffset>
            </wp:positionH>
            <wp:positionV relativeFrom="paragraph">
              <wp:posOffset>1926590</wp:posOffset>
            </wp:positionV>
            <wp:extent cx="2762250" cy="647065"/>
            <wp:effectExtent l="0" t="0" r="0" b="635"/>
            <wp:wrapTopAndBottom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647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8896" behindDoc="0" locked="0" layoutInCell="1" allowOverlap="1" wp14:anchorId="5F2644ED" wp14:editId="0485EE67">
            <wp:simplePos x="0" y="0"/>
            <wp:positionH relativeFrom="margin">
              <wp:align>left</wp:align>
            </wp:positionH>
            <wp:positionV relativeFrom="paragraph">
              <wp:posOffset>1903730</wp:posOffset>
            </wp:positionV>
            <wp:extent cx="2689860" cy="708025"/>
            <wp:effectExtent l="0" t="0" r="0" b="0"/>
            <wp:wrapTopAndBottom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689860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C79AD5" w14:textId="29FE89C2" w:rsidR="00391E12" w:rsidRPr="004D72A8" w:rsidRDefault="00391E12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0BE12C14" w14:textId="3D737B3C" w:rsidR="0004650B" w:rsidRDefault="00C12B43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32992" behindDoc="0" locked="0" layoutInCell="1" allowOverlap="1" wp14:anchorId="55B86D90" wp14:editId="76F76731">
            <wp:simplePos x="0" y="0"/>
            <wp:positionH relativeFrom="margin">
              <wp:posOffset>676910</wp:posOffset>
            </wp:positionH>
            <wp:positionV relativeFrom="paragraph">
              <wp:posOffset>305435</wp:posOffset>
            </wp:positionV>
            <wp:extent cx="4084320" cy="1027430"/>
            <wp:effectExtent l="0" t="0" r="0" b="1270"/>
            <wp:wrapTopAndBottom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084320" cy="1027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北向业务支撑方式；</w:t>
      </w:r>
    </w:p>
    <w:p w14:paraId="43F850DF" w14:textId="280CBF58" w:rsidR="00C12B43" w:rsidRPr="004D72A8" w:rsidRDefault="00C12B43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5864C1D9" w14:textId="75B374E1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4.2 主流开源控制器</w:t>
      </w:r>
    </w:p>
    <w:p w14:paraId="2C6D8B38" w14:textId="7B411FA2" w:rsidR="0004650B" w:rsidRPr="004D72A8" w:rsidRDefault="00604E79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37088" behindDoc="0" locked="0" layoutInCell="1" allowOverlap="1" wp14:anchorId="1E364D7A" wp14:editId="44C563E3">
            <wp:simplePos x="0" y="0"/>
            <wp:positionH relativeFrom="margin">
              <wp:align>left</wp:align>
            </wp:positionH>
            <wp:positionV relativeFrom="paragraph">
              <wp:posOffset>1195705</wp:posOffset>
            </wp:positionV>
            <wp:extent cx="4114800" cy="438150"/>
            <wp:effectExtent l="0" t="0" r="0" b="0"/>
            <wp:wrapTopAndBottom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158150" cy="4428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5040" behindDoc="0" locked="0" layoutInCell="1" allowOverlap="1" wp14:anchorId="32B95F07" wp14:editId="340DD09D">
            <wp:simplePos x="0" y="0"/>
            <wp:positionH relativeFrom="margin">
              <wp:align>left</wp:align>
            </wp:positionH>
            <wp:positionV relativeFrom="paragraph">
              <wp:posOffset>243840</wp:posOffset>
            </wp:positionV>
            <wp:extent cx="4008120" cy="797560"/>
            <wp:effectExtent l="0" t="0" r="0" b="2540"/>
            <wp:wrapTopAndBottom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008120" cy="797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NOX（C++）、POX（Python）、Ryu（Python）、Floodlight（java）、</w:t>
      </w:r>
      <w:proofErr w:type="spellStart"/>
      <w:r w:rsidR="005E6DFC" w:rsidRPr="004D72A8">
        <w:rPr>
          <w:rFonts w:ascii="宋体" w:hAnsi="宋体" w:cs="Arial" w:hint="eastAsia"/>
          <w:bCs/>
          <w:color w:val="FF0000"/>
          <w:szCs w:val="21"/>
        </w:rPr>
        <w:t>OpenDayLight</w:t>
      </w:r>
      <w:proofErr w:type="spellEnd"/>
      <w:r w:rsidR="005E6DFC" w:rsidRPr="004D72A8">
        <w:rPr>
          <w:rFonts w:ascii="宋体" w:hAnsi="宋体" w:cs="Arial" w:hint="eastAsia"/>
          <w:bCs/>
          <w:color w:val="FF0000"/>
          <w:szCs w:val="21"/>
        </w:rPr>
        <w:t>（Java）</w:t>
      </w:r>
    </w:p>
    <w:p w14:paraId="12110495" w14:textId="1C079E6E" w:rsidR="00604E79" w:rsidRPr="004D72A8" w:rsidRDefault="00604E79">
      <w:pPr>
        <w:rPr>
          <w:rFonts w:ascii="宋体" w:hAnsi="宋体" w:cs="Arial"/>
          <w:bCs/>
          <w:color w:val="FF0000"/>
          <w:szCs w:val="21"/>
        </w:rPr>
      </w:pPr>
    </w:p>
    <w:p w14:paraId="0F80E72C" w14:textId="50CB68C4" w:rsidR="0004650B" w:rsidRPr="004D72A8" w:rsidRDefault="005E6DFC">
      <w:pPr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Part5 SDN北向接口协议</w:t>
      </w:r>
    </w:p>
    <w:p w14:paraId="5F313CFA" w14:textId="12F4D4D6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5.1 SDN北向接口概述</w:t>
      </w:r>
    </w:p>
    <w:p w14:paraId="569FF3C9" w14:textId="6BF132A7" w:rsidR="00D5746F" w:rsidRPr="004D72A8" w:rsidRDefault="00D5746F" w:rsidP="00D5746F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39136" behindDoc="0" locked="0" layoutInCell="1" allowOverlap="1" wp14:anchorId="50E47643" wp14:editId="7B75A96A">
            <wp:simplePos x="0" y="0"/>
            <wp:positionH relativeFrom="margin">
              <wp:align>left</wp:align>
            </wp:positionH>
            <wp:positionV relativeFrom="paragraph">
              <wp:posOffset>274320</wp:posOffset>
            </wp:positionV>
            <wp:extent cx="3893820" cy="1447165"/>
            <wp:effectExtent l="0" t="0" r="0" b="635"/>
            <wp:wrapTopAndBottom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93820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什么是北向接口？</w:t>
      </w:r>
    </w:p>
    <w:p w14:paraId="4E1AABB2" w14:textId="52DEEE96" w:rsidR="0004650B" w:rsidRDefault="001E3DCB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743232" behindDoc="0" locked="0" layoutInCell="1" allowOverlap="1" wp14:anchorId="2B5ED9B3" wp14:editId="4D73CBAE">
            <wp:simplePos x="0" y="0"/>
            <wp:positionH relativeFrom="margin">
              <wp:align>left</wp:align>
            </wp:positionH>
            <wp:positionV relativeFrom="paragraph">
              <wp:posOffset>1411605</wp:posOffset>
            </wp:positionV>
            <wp:extent cx="5688330" cy="3195320"/>
            <wp:effectExtent l="0" t="0" r="7620" b="5080"/>
            <wp:wrapTopAndBottom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1184" behindDoc="0" locked="0" layoutInCell="1" allowOverlap="1" wp14:anchorId="557D8E5D" wp14:editId="2214A3FB">
            <wp:simplePos x="0" y="0"/>
            <wp:positionH relativeFrom="margin">
              <wp:posOffset>403860</wp:posOffset>
            </wp:positionH>
            <wp:positionV relativeFrom="paragraph">
              <wp:posOffset>242570</wp:posOffset>
            </wp:positionV>
            <wp:extent cx="3825240" cy="1045845"/>
            <wp:effectExtent l="0" t="0" r="3810" b="1905"/>
            <wp:wrapTopAndBottom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25240" cy="1045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北向接口的设计（功能型、基于意图）与网络模型；</w:t>
      </w:r>
    </w:p>
    <w:p w14:paraId="2E743BE1" w14:textId="62A44459" w:rsidR="001E3DCB" w:rsidRPr="004D72A8" w:rsidRDefault="001E3DCB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7039BC34" w14:textId="2A5255E3" w:rsidR="0004650B" w:rsidRDefault="001E3DCB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45280" behindDoc="0" locked="0" layoutInCell="1" allowOverlap="1" wp14:anchorId="5DC7A7FE" wp14:editId="33B5BB1C">
            <wp:simplePos x="0" y="0"/>
            <wp:positionH relativeFrom="margin">
              <wp:align>left</wp:align>
            </wp:positionH>
            <wp:positionV relativeFrom="paragraph">
              <wp:posOffset>296545</wp:posOffset>
            </wp:positionV>
            <wp:extent cx="5688330" cy="659765"/>
            <wp:effectExtent l="0" t="0" r="7620" b="6985"/>
            <wp:wrapTopAndBottom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659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北向接口的实现（主流实现——RESTAPI）；</w:t>
      </w:r>
    </w:p>
    <w:p w14:paraId="017D9CA6" w14:textId="4BD0F4F6" w:rsidR="001E3DCB" w:rsidRPr="004D72A8" w:rsidRDefault="001E3DCB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71F61059" w14:textId="57ABF6E3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5.2 RESTAPI及其设计</w:t>
      </w:r>
    </w:p>
    <w:p w14:paraId="6D430C80" w14:textId="1994F787" w:rsidR="0004650B" w:rsidRDefault="00127884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47328" behindDoc="0" locked="0" layoutInCell="1" allowOverlap="1" wp14:anchorId="5A77B43C" wp14:editId="3777D69B">
            <wp:simplePos x="0" y="0"/>
            <wp:positionH relativeFrom="column">
              <wp:posOffset>433070</wp:posOffset>
            </wp:positionH>
            <wp:positionV relativeFrom="paragraph">
              <wp:posOffset>244475</wp:posOffset>
            </wp:positionV>
            <wp:extent cx="2689860" cy="1315085"/>
            <wp:effectExtent l="0" t="0" r="0" b="0"/>
            <wp:wrapTopAndBottom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689860" cy="1315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RESTAPI的设计；</w:t>
      </w:r>
    </w:p>
    <w:p w14:paraId="3F8F2D3D" w14:textId="41F2C5A4" w:rsidR="001E3DCB" w:rsidRPr="004D72A8" w:rsidRDefault="001E3DCB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0209EFAE" w14:textId="77777777" w:rsidR="00127884" w:rsidRDefault="00127884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78CFB2E5" w14:textId="77777777" w:rsidR="00127884" w:rsidRDefault="00127884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7F9E7125" w14:textId="77777777" w:rsidR="00127884" w:rsidRDefault="00127884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2ACB40F9" w14:textId="77777777" w:rsidR="00127884" w:rsidRDefault="00127884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40438695" w14:textId="2C56F5B1" w:rsidR="0004650B" w:rsidRDefault="00127884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749376" behindDoc="0" locked="0" layoutInCell="1" allowOverlap="1" wp14:anchorId="7A0D4D05" wp14:editId="519003B4">
            <wp:simplePos x="0" y="0"/>
            <wp:positionH relativeFrom="margin">
              <wp:posOffset>463550</wp:posOffset>
            </wp:positionH>
            <wp:positionV relativeFrom="paragraph">
              <wp:posOffset>349250</wp:posOffset>
            </wp:positionV>
            <wp:extent cx="4343400" cy="1615440"/>
            <wp:effectExtent l="0" t="0" r="0" b="3810"/>
            <wp:wrapTopAndBottom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HTTP动词；</w:t>
      </w:r>
    </w:p>
    <w:p w14:paraId="52CAE0AA" w14:textId="291E1DC3" w:rsidR="00127884" w:rsidRPr="004D72A8" w:rsidRDefault="00127884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798ED42C" w14:textId="121000F0" w:rsidR="0004650B" w:rsidRDefault="005E6DFC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URI规范；</w:t>
      </w:r>
    </w:p>
    <w:p w14:paraId="1FC165F0" w14:textId="33DACC63" w:rsidR="00127884" w:rsidRPr="004D72A8" w:rsidRDefault="00127884" w:rsidP="00756645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rFonts w:ascii="宋体" w:hAnsi="宋体" w:cs="Arial" w:hint="eastAsia"/>
          <w:bCs/>
          <w:color w:val="FF0000"/>
          <w:szCs w:val="21"/>
        </w:rPr>
        <w:t>参考第四讲P</w:t>
      </w:r>
      <w:r>
        <w:rPr>
          <w:rFonts w:ascii="宋体" w:hAnsi="宋体" w:cs="Arial"/>
          <w:bCs/>
          <w:color w:val="FF0000"/>
          <w:szCs w:val="21"/>
        </w:rPr>
        <w:t>PT</w:t>
      </w:r>
      <w:r>
        <w:rPr>
          <w:rFonts w:ascii="宋体" w:hAnsi="宋体" w:cs="Arial" w:hint="eastAsia"/>
          <w:bCs/>
          <w:color w:val="FF0000"/>
          <w:szCs w:val="21"/>
        </w:rPr>
        <w:t>的5</w:t>
      </w:r>
      <w:r>
        <w:rPr>
          <w:rFonts w:ascii="宋体" w:hAnsi="宋体" w:cs="Arial"/>
          <w:bCs/>
          <w:color w:val="FF0000"/>
          <w:szCs w:val="21"/>
        </w:rPr>
        <w:t>3-57</w:t>
      </w:r>
      <w:r>
        <w:rPr>
          <w:rFonts w:ascii="宋体" w:hAnsi="宋体" w:cs="Arial" w:hint="eastAsia"/>
          <w:bCs/>
          <w:color w:val="FF0000"/>
          <w:szCs w:val="21"/>
        </w:rPr>
        <w:t>页</w:t>
      </w:r>
    </w:p>
    <w:p w14:paraId="7A462CD0" w14:textId="11621F5D" w:rsidR="00127884" w:rsidRDefault="00756645" w:rsidP="00756645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51424" behindDoc="0" locked="0" layoutInCell="1" allowOverlap="1" wp14:anchorId="53A1BAA4" wp14:editId="2258EDB1">
            <wp:simplePos x="0" y="0"/>
            <wp:positionH relativeFrom="column">
              <wp:posOffset>485775</wp:posOffset>
            </wp:positionH>
            <wp:positionV relativeFrom="paragraph">
              <wp:posOffset>308610</wp:posOffset>
            </wp:positionV>
            <wp:extent cx="2672715" cy="1059180"/>
            <wp:effectExtent l="0" t="0" r="0" b="7620"/>
            <wp:wrapTopAndBottom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672715" cy="1059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HTTP响应状态码；</w:t>
      </w:r>
    </w:p>
    <w:p w14:paraId="683E722C" w14:textId="31E12DFC" w:rsidR="0004650B" w:rsidRPr="004D72A8" w:rsidRDefault="005E6DFC">
      <w:pPr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Part6 网络虚拟化&amp;NFV</w:t>
      </w:r>
    </w:p>
    <w:p w14:paraId="3EAEE172" w14:textId="187695B4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6.1 虚拟化技术</w:t>
      </w:r>
    </w:p>
    <w:p w14:paraId="746AABEF" w14:textId="23D5E17B" w:rsidR="00C81C1A" w:rsidRPr="004D72A8" w:rsidRDefault="00C81C1A" w:rsidP="00756645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53472" behindDoc="0" locked="0" layoutInCell="1" allowOverlap="1" wp14:anchorId="74CDC006" wp14:editId="01EB465C">
            <wp:simplePos x="0" y="0"/>
            <wp:positionH relativeFrom="margin">
              <wp:posOffset>394970</wp:posOffset>
            </wp:positionH>
            <wp:positionV relativeFrom="paragraph">
              <wp:posOffset>308610</wp:posOffset>
            </wp:positionV>
            <wp:extent cx="4251960" cy="1257300"/>
            <wp:effectExtent l="0" t="0" r="0" b="0"/>
            <wp:wrapTopAndBottom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25196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什么是虚拟化？</w:t>
      </w:r>
    </w:p>
    <w:p w14:paraId="1577F258" w14:textId="6EEEC143" w:rsidR="0004650B" w:rsidRDefault="005E6DFC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虚拟化的特点与优点；</w:t>
      </w:r>
    </w:p>
    <w:p w14:paraId="159B7CBC" w14:textId="7A7496EC" w:rsidR="00756645" w:rsidRDefault="00756645" w:rsidP="00756645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55520" behindDoc="0" locked="0" layoutInCell="1" allowOverlap="1" wp14:anchorId="3B4EDC87" wp14:editId="386E4C5E">
            <wp:simplePos x="0" y="0"/>
            <wp:positionH relativeFrom="margin">
              <wp:posOffset>494030</wp:posOffset>
            </wp:positionH>
            <wp:positionV relativeFrom="paragraph">
              <wp:posOffset>217170</wp:posOffset>
            </wp:positionV>
            <wp:extent cx="4084320" cy="2485390"/>
            <wp:effectExtent l="0" t="0" r="0" b="0"/>
            <wp:wrapTopAndBottom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084320" cy="2485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宋体" w:hAnsi="宋体" w:cs="Arial" w:hint="eastAsia"/>
          <w:bCs/>
          <w:color w:val="FF0000"/>
          <w:szCs w:val="21"/>
        </w:rPr>
        <w:t>特点：</w:t>
      </w:r>
    </w:p>
    <w:p w14:paraId="1725E5EB" w14:textId="753196E8" w:rsidR="00F51EB5" w:rsidRDefault="00F51EB5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rFonts w:ascii="宋体" w:hAnsi="宋体" w:cs="Arial" w:hint="eastAsia"/>
          <w:bCs/>
          <w:color w:val="FF0000"/>
          <w:szCs w:val="21"/>
        </w:rPr>
        <w:lastRenderedPageBreak/>
        <w:t>优点：</w:t>
      </w:r>
    </w:p>
    <w:p w14:paraId="67B3EFEC" w14:textId="276689D6" w:rsidR="00F51EB5" w:rsidRPr="00F51EB5" w:rsidRDefault="00F51EB5" w:rsidP="00F51EB5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F51EB5">
        <w:rPr>
          <w:rFonts w:ascii="宋体" w:hAnsi="宋体" w:cs="Arial" w:hint="eastAsia"/>
          <w:bCs/>
          <w:color w:val="FF0000"/>
          <w:szCs w:val="21"/>
        </w:rPr>
        <w:t>创建虚拟机和业务软件部署快捷、扩容方便</w:t>
      </w:r>
    </w:p>
    <w:p w14:paraId="7D0830EF" w14:textId="7C7555C6" w:rsidR="00F51EB5" w:rsidRPr="00F51EB5" w:rsidRDefault="00F51EB5" w:rsidP="00F51EB5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F51EB5">
        <w:rPr>
          <w:rFonts w:ascii="宋体" w:hAnsi="宋体" w:cs="Arial" w:hint="eastAsia"/>
          <w:bCs/>
          <w:color w:val="FF0000"/>
          <w:szCs w:val="21"/>
        </w:rPr>
        <w:t>通过虚拟化实现硬件资源共享</w:t>
      </w:r>
    </w:p>
    <w:p w14:paraId="3E4A38DC" w14:textId="0091CDCC" w:rsidR="00F51EB5" w:rsidRPr="00F51EB5" w:rsidRDefault="00F51EB5" w:rsidP="00F51EB5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F51EB5">
        <w:rPr>
          <w:rFonts w:ascii="宋体" w:hAnsi="宋体" w:cs="Arial" w:hint="eastAsia"/>
          <w:bCs/>
          <w:color w:val="FF0000"/>
          <w:szCs w:val="21"/>
        </w:rPr>
        <w:t>根据负载自动迁移虚拟机，自动下电空闲服务器</w:t>
      </w:r>
    </w:p>
    <w:p w14:paraId="677419DD" w14:textId="66DE5D25" w:rsidR="00F51EB5" w:rsidRDefault="00F51EB5" w:rsidP="00F51EB5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F51EB5">
        <w:rPr>
          <w:rFonts w:ascii="宋体" w:hAnsi="宋体" w:cs="Arial" w:hint="eastAsia"/>
          <w:bCs/>
          <w:color w:val="FF0000"/>
          <w:szCs w:val="21"/>
        </w:rPr>
        <w:t>硬件、软件、虚拟机统一管理；虚拟机HA高可靠</w:t>
      </w:r>
    </w:p>
    <w:p w14:paraId="7BA8371E" w14:textId="77777777" w:rsidR="00756645" w:rsidRPr="004D72A8" w:rsidRDefault="00756645" w:rsidP="00F51EB5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3598DDEE" w14:textId="020713E8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6.2 网络虚拟化</w:t>
      </w:r>
    </w:p>
    <w:p w14:paraId="4486C3A2" w14:textId="7F578290" w:rsidR="0004650B" w:rsidRDefault="005E6DFC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网络虚拟化，</w:t>
      </w:r>
      <w:proofErr w:type="spellStart"/>
      <w:r w:rsidRPr="004D72A8">
        <w:rPr>
          <w:rFonts w:ascii="宋体" w:hAnsi="宋体" w:cs="Arial" w:hint="eastAsia"/>
          <w:bCs/>
          <w:color w:val="FF0000"/>
          <w:szCs w:val="21"/>
        </w:rPr>
        <w:t>vNetwork</w:t>
      </w:r>
      <w:proofErr w:type="spellEnd"/>
      <w:r w:rsidRPr="004D72A8">
        <w:rPr>
          <w:rFonts w:ascii="宋体" w:hAnsi="宋体" w:cs="Arial" w:hint="eastAsia"/>
          <w:bCs/>
          <w:color w:val="FF0000"/>
          <w:szCs w:val="21"/>
        </w:rPr>
        <w:t>及其组件；</w:t>
      </w:r>
    </w:p>
    <w:p w14:paraId="5B38DA81" w14:textId="225293F8" w:rsidR="00756645" w:rsidRDefault="00756645">
      <w:pPr>
        <w:ind w:left="420" w:firstLine="420"/>
        <w:rPr>
          <w:rFonts w:ascii="宋体" w:hAnsi="宋体" w:cs="Arial"/>
          <w:bCs/>
          <w:color w:val="000000" w:themeColor="text1"/>
          <w:szCs w:val="21"/>
        </w:rPr>
      </w:pPr>
      <w:r>
        <w:rPr>
          <w:noProof/>
        </w:rPr>
        <w:drawing>
          <wp:anchor distT="0" distB="0" distL="114300" distR="114300" simplePos="0" relativeHeight="251759616" behindDoc="0" locked="0" layoutInCell="1" allowOverlap="1" wp14:anchorId="1E264EE9" wp14:editId="36DF4583">
            <wp:simplePos x="0" y="0"/>
            <wp:positionH relativeFrom="page">
              <wp:posOffset>4356735</wp:posOffset>
            </wp:positionH>
            <wp:positionV relativeFrom="paragraph">
              <wp:posOffset>623570</wp:posOffset>
            </wp:positionV>
            <wp:extent cx="3203575" cy="3604260"/>
            <wp:effectExtent l="0" t="0" r="0" b="0"/>
            <wp:wrapTopAndBottom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03575" cy="3604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57568" behindDoc="0" locked="0" layoutInCell="1" allowOverlap="1" wp14:anchorId="06B774A0" wp14:editId="6D2BA021">
            <wp:simplePos x="0" y="0"/>
            <wp:positionH relativeFrom="column">
              <wp:posOffset>-31750</wp:posOffset>
            </wp:positionH>
            <wp:positionV relativeFrom="paragraph">
              <wp:posOffset>623570</wp:posOffset>
            </wp:positionV>
            <wp:extent cx="3051810" cy="3741420"/>
            <wp:effectExtent l="0" t="0" r="0" b="0"/>
            <wp:wrapTopAndBottom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051810" cy="3741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56645">
        <w:rPr>
          <w:rFonts w:ascii="宋体" w:hAnsi="宋体" w:cs="Arial" w:hint="eastAsia"/>
          <w:bCs/>
          <w:color w:val="000000" w:themeColor="text1"/>
          <w:szCs w:val="21"/>
        </w:rPr>
        <w:t>网络虚拟化是让一个物理网络能够支持多个逻辑网络，虚拟化保留了网络设计中原有的层次结构、数据通道和所能提供的服务，使得最终用户的体验和独享物理网络一样，同时网络虚拟化技术还可以高效的利用网络资源如空间、能源、设备容量等。</w:t>
      </w:r>
    </w:p>
    <w:p w14:paraId="4C5F7897" w14:textId="3245FB08" w:rsidR="00756645" w:rsidRPr="00756645" w:rsidRDefault="00756645" w:rsidP="00EB48E8">
      <w:pPr>
        <w:rPr>
          <w:rFonts w:ascii="宋体" w:hAnsi="宋体" w:cs="Arial"/>
          <w:bCs/>
          <w:color w:val="000000" w:themeColor="text1"/>
          <w:szCs w:val="21"/>
        </w:rPr>
      </w:pPr>
    </w:p>
    <w:p w14:paraId="3A1A032B" w14:textId="243C57F6" w:rsidR="00756645" w:rsidRPr="004D72A8" w:rsidRDefault="00EB48E8" w:rsidP="001164A4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61664" behindDoc="0" locked="0" layoutInCell="1" allowOverlap="1" wp14:anchorId="6ACD84C7" wp14:editId="6E1B6EAE">
            <wp:simplePos x="0" y="0"/>
            <wp:positionH relativeFrom="margin">
              <wp:posOffset>204470</wp:posOffset>
            </wp:positionH>
            <wp:positionV relativeFrom="paragraph">
              <wp:posOffset>248920</wp:posOffset>
            </wp:positionV>
            <wp:extent cx="4251960" cy="2407920"/>
            <wp:effectExtent l="0" t="0" r="0" b="0"/>
            <wp:wrapTopAndBottom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25196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虚拟设备；</w:t>
      </w:r>
    </w:p>
    <w:p w14:paraId="2635FBF3" w14:textId="3F993853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lastRenderedPageBreak/>
        <w:t>6.3 网络功能虚拟化NFV</w:t>
      </w:r>
    </w:p>
    <w:p w14:paraId="000F6A6E" w14:textId="77AD6380" w:rsidR="0004650B" w:rsidRDefault="00343A34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63712" behindDoc="0" locked="0" layoutInCell="1" allowOverlap="1" wp14:anchorId="28622B73" wp14:editId="7EFFC7E7">
            <wp:simplePos x="0" y="0"/>
            <wp:positionH relativeFrom="margin">
              <wp:posOffset>1225550</wp:posOffset>
            </wp:positionH>
            <wp:positionV relativeFrom="paragraph">
              <wp:posOffset>310515</wp:posOffset>
            </wp:positionV>
            <wp:extent cx="3025140" cy="1993900"/>
            <wp:effectExtent l="0" t="0" r="3810" b="6350"/>
            <wp:wrapTopAndBottom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02514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NFV的产生背景；</w:t>
      </w:r>
    </w:p>
    <w:p w14:paraId="22104F3E" w14:textId="618C91DA" w:rsidR="00343A34" w:rsidRPr="00343A34" w:rsidRDefault="00343A34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rFonts w:ascii="宋体" w:hAnsi="宋体" w:cs="Arial" w:hint="eastAsia"/>
          <w:bCs/>
          <w:color w:val="FF0000"/>
          <w:szCs w:val="21"/>
        </w:rPr>
        <w:t>概况就是：传统的</w:t>
      </w:r>
      <w:proofErr w:type="gramStart"/>
      <w:r>
        <w:rPr>
          <w:rFonts w:ascii="宋体" w:hAnsi="宋体" w:cs="Arial" w:hint="eastAsia"/>
          <w:bCs/>
          <w:color w:val="FF0000"/>
          <w:szCs w:val="21"/>
        </w:rPr>
        <w:t>怎么怎么</w:t>
      </w:r>
      <w:proofErr w:type="gramEnd"/>
      <w:r>
        <w:rPr>
          <w:rFonts w:ascii="宋体" w:hAnsi="宋体" w:cs="Arial" w:hint="eastAsia"/>
          <w:bCs/>
          <w:color w:val="FF0000"/>
          <w:szCs w:val="21"/>
        </w:rPr>
        <w:t>不好，N</w:t>
      </w:r>
      <w:r>
        <w:rPr>
          <w:rFonts w:ascii="宋体" w:hAnsi="宋体" w:cs="Arial"/>
          <w:bCs/>
          <w:color w:val="FF0000"/>
          <w:szCs w:val="21"/>
        </w:rPr>
        <w:t>FV</w:t>
      </w:r>
      <w:r>
        <w:rPr>
          <w:rFonts w:ascii="宋体" w:hAnsi="宋体" w:cs="Arial" w:hint="eastAsia"/>
          <w:bCs/>
          <w:color w:val="FF0000"/>
          <w:szCs w:val="21"/>
        </w:rPr>
        <w:t>能够改进，所以这就是背景。</w:t>
      </w:r>
    </w:p>
    <w:p w14:paraId="6A72A692" w14:textId="68C435C7" w:rsidR="0004650B" w:rsidRDefault="00213029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65760" behindDoc="0" locked="0" layoutInCell="1" allowOverlap="1" wp14:anchorId="45E0242B" wp14:editId="461052E5">
            <wp:simplePos x="0" y="0"/>
            <wp:positionH relativeFrom="margin">
              <wp:posOffset>943610</wp:posOffset>
            </wp:positionH>
            <wp:positionV relativeFrom="paragraph">
              <wp:posOffset>328930</wp:posOffset>
            </wp:positionV>
            <wp:extent cx="3375660" cy="962660"/>
            <wp:effectExtent l="0" t="0" r="0" b="8890"/>
            <wp:wrapTopAndBottom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375660" cy="962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NFV的定义；</w:t>
      </w:r>
    </w:p>
    <w:p w14:paraId="170B5CEB" w14:textId="1914450A" w:rsidR="001C3A15" w:rsidRPr="004D72A8" w:rsidRDefault="001C3A15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338FA14E" w14:textId="27862A84" w:rsidR="0004650B" w:rsidRPr="004D72A8" w:rsidRDefault="005E6DFC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NFV框架：</w:t>
      </w:r>
    </w:p>
    <w:p w14:paraId="282BEDDA" w14:textId="4AE81C98" w:rsidR="0004650B" w:rsidRPr="004D72A8" w:rsidRDefault="005E6DFC">
      <w:pPr>
        <w:ind w:left="840"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纵向分层：基础设施层、虚拟网络层、运营支撑层</w:t>
      </w:r>
    </w:p>
    <w:p w14:paraId="385086BC" w14:textId="113785D8" w:rsidR="0004650B" w:rsidRDefault="00213029">
      <w:pPr>
        <w:ind w:left="84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67808" behindDoc="0" locked="0" layoutInCell="1" allowOverlap="1" wp14:anchorId="702970D8" wp14:editId="75411554">
            <wp:simplePos x="0" y="0"/>
            <wp:positionH relativeFrom="margin">
              <wp:posOffset>-588645</wp:posOffset>
            </wp:positionH>
            <wp:positionV relativeFrom="paragraph">
              <wp:posOffset>357505</wp:posOffset>
            </wp:positionV>
            <wp:extent cx="6324600" cy="3642360"/>
            <wp:effectExtent l="0" t="0" r="0" b="0"/>
            <wp:wrapTopAndBottom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横向分域：业务网络域，管理编排域（MANO，包括哪些内部实体）</w:t>
      </w:r>
    </w:p>
    <w:p w14:paraId="6CF1E2B7" w14:textId="7B915E76" w:rsidR="00213029" w:rsidRPr="004D72A8" w:rsidRDefault="00213029">
      <w:pPr>
        <w:ind w:left="840" w:firstLine="420"/>
        <w:rPr>
          <w:rFonts w:ascii="宋体" w:hAnsi="宋体" w:cs="Arial"/>
          <w:bCs/>
          <w:color w:val="FF0000"/>
          <w:szCs w:val="21"/>
        </w:rPr>
      </w:pPr>
    </w:p>
    <w:p w14:paraId="2FF9A2F2" w14:textId="6B55D6E3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lastRenderedPageBreak/>
        <w:t>6.4 NFV与SDN</w:t>
      </w:r>
    </w:p>
    <w:p w14:paraId="16ECEAB8" w14:textId="60E6B9EC" w:rsidR="0004650B" w:rsidRDefault="00DA6735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69856" behindDoc="0" locked="0" layoutInCell="1" allowOverlap="1" wp14:anchorId="075DC4D4" wp14:editId="52D162FB">
            <wp:simplePos x="0" y="0"/>
            <wp:positionH relativeFrom="margin">
              <wp:posOffset>697230</wp:posOffset>
            </wp:positionH>
            <wp:positionV relativeFrom="paragraph">
              <wp:posOffset>300355</wp:posOffset>
            </wp:positionV>
            <wp:extent cx="3913505" cy="2164080"/>
            <wp:effectExtent l="0" t="0" r="0" b="7620"/>
            <wp:wrapTopAndBottom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13505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有哪些区别与联系？</w:t>
      </w:r>
    </w:p>
    <w:p w14:paraId="0C48F142" w14:textId="523AABC8" w:rsidR="00DA6735" w:rsidRPr="004D72A8" w:rsidRDefault="00DA6735" w:rsidP="00DA6735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71904" behindDoc="0" locked="0" layoutInCell="1" allowOverlap="1" wp14:anchorId="766F92F3" wp14:editId="4B3A7A86">
            <wp:simplePos x="0" y="0"/>
            <wp:positionH relativeFrom="page">
              <wp:align>center</wp:align>
            </wp:positionH>
            <wp:positionV relativeFrom="paragraph">
              <wp:posOffset>2568575</wp:posOffset>
            </wp:positionV>
            <wp:extent cx="3926205" cy="2611120"/>
            <wp:effectExtent l="0" t="0" r="0" b="0"/>
            <wp:wrapTopAndBottom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26205" cy="261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F54F4A" w14:textId="14BB8487" w:rsidR="0004650B" w:rsidRPr="004D72A8" w:rsidRDefault="0004650B">
      <w:pPr>
        <w:rPr>
          <w:rFonts w:ascii="宋体" w:hAnsi="宋体" w:cs="Arial"/>
          <w:bCs/>
          <w:color w:val="FF0000"/>
          <w:szCs w:val="21"/>
        </w:rPr>
      </w:pPr>
    </w:p>
    <w:p w14:paraId="72EF976E" w14:textId="75EC02F2" w:rsidR="0004650B" w:rsidRPr="004D72A8" w:rsidRDefault="005E6DFC">
      <w:pPr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 xml:space="preserve">Part7 </w:t>
      </w:r>
      <w:proofErr w:type="gramStart"/>
      <w:r w:rsidRPr="004D72A8">
        <w:rPr>
          <w:rFonts w:ascii="宋体" w:hAnsi="宋体" w:cs="Arial" w:hint="eastAsia"/>
          <w:bCs/>
          <w:color w:val="FF0000"/>
          <w:szCs w:val="21"/>
        </w:rPr>
        <w:t>云计算</w:t>
      </w:r>
      <w:proofErr w:type="gramEnd"/>
      <w:r w:rsidRPr="004D72A8">
        <w:rPr>
          <w:rFonts w:ascii="宋体" w:hAnsi="宋体" w:cs="Arial" w:hint="eastAsia"/>
          <w:bCs/>
          <w:color w:val="FF0000"/>
          <w:szCs w:val="21"/>
        </w:rPr>
        <w:t>网络与Overlay</w:t>
      </w:r>
    </w:p>
    <w:p w14:paraId="6C915716" w14:textId="2042F59A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 xml:space="preserve">7.1 </w:t>
      </w:r>
      <w:proofErr w:type="gramStart"/>
      <w:r w:rsidRPr="004D72A8">
        <w:rPr>
          <w:rFonts w:ascii="宋体" w:hAnsi="宋体" w:cs="Arial" w:hint="eastAsia"/>
          <w:bCs/>
          <w:color w:val="FF0000"/>
          <w:szCs w:val="21"/>
        </w:rPr>
        <w:t>云计算</w:t>
      </w:r>
      <w:proofErr w:type="gramEnd"/>
      <w:r w:rsidRPr="004D72A8">
        <w:rPr>
          <w:rFonts w:ascii="宋体" w:hAnsi="宋体" w:cs="Arial" w:hint="eastAsia"/>
          <w:bCs/>
          <w:color w:val="FF0000"/>
          <w:szCs w:val="21"/>
        </w:rPr>
        <w:t>网络</w:t>
      </w:r>
    </w:p>
    <w:p w14:paraId="4D6154C7" w14:textId="0E777951" w:rsidR="0004650B" w:rsidRDefault="001A2669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73952" behindDoc="0" locked="0" layoutInCell="1" allowOverlap="1" wp14:anchorId="40713652" wp14:editId="39B0EE2A">
            <wp:simplePos x="0" y="0"/>
            <wp:positionH relativeFrom="margin">
              <wp:posOffset>143452</wp:posOffset>
            </wp:positionH>
            <wp:positionV relativeFrom="paragraph">
              <wp:posOffset>244129</wp:posOffset>
            </wp:positionV>
            <wp:extent cx="4025265" cy="2071370"/>
            <wp:effectExtent l="0" t="0" r="0" b="5080"/>
            <wp:wrapTopAndBottom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025265" cy="2071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/>
          <w:bCs/>
          <w:color w:val="FF0000"/>
          <w:szCs w:val="21"/>
        </w:rPr>
        <w:t>虚拟化对传统数据中心提出的挑战</w:t>
      </w:r>
    </w:p>
    <w:p w14:paraId="68F801E6" w14:textId="086EE4A7" w:rsidR="001A2669" w:rsidRPr="004D72A8" w:rsidRDefault="001A2669">
      <w:pPr>
        <w:ind w:left="420" w:firstLine="420"/>
        <w:rPr>
          <w:rFonts w:ascii="宋体" w:hAnsi="宋体" w:cs="Arial"/>
          <w:bCs/>
          <w:color w:val="FF0000"/>
          <w:szCs w:val="21"/>
        </w:rPr>
      </w:pPr>
    </w:p>
    <w:p w14:paraId="158C90EB" w14:textId="2D692B64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lastRenderedPageBreak/>
        <w:t>7.2 Overlay网络</w:t>
      </w:r>
    </w:p>
    <w:p w14:paraId="4CA03AEC" w14:textId="5C789965" w:rsidR="0004650B" w:rsidRDefault="00CD3D9C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76000" behindDoc="0" locked="0" layoutInCell="1" allowOverlap="1" wp14:anchorId="24102ADB" wp14:editId="2A529F62">
            <wp:simplePos x="0" y="0"/>
            <wp:positionH relativeFrom="margin">
              <wp:posOffset>718185</wp:posOffset>
            </wp:positionH>
            <wp:positionV relativeFrom="paragraph">
              <wp:posOffset>300355</wp:posOffset>
            </wp:positionV>
            <wp:extent cx="3910330" cy="711200"/>
            <wp:effectExtent l="0" t="0" r="0" b="0"/>
            <wp:wrapTopAndBottom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91033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Overlay技术的由来</w:t>
      </w:r>
    </w:p>
    <w:p w14:paraId="0E988535" w14:textId="43B16E30" w:rsidR="00CD3D9C" w:rsidRPr="00CD3D9C" w:rsidRDefault="00CD3D9C">
      <w:pPr>
        <w:ind w:left="420" w:firstLine="420"/>
        <w:rPr>
          <w:rFonts w:ascii="宋体" w:hAnsi="宋体" w:cs="Arial" w:hint="eastAsia"/>
          <w:bCs/>
          <w:color w:val="FF0000"/>
          <w:szCs w:val="21"/>
        </w:rPr>
      </w:pPr>
    </w:p>
    <w:p w14:paraId="5E426024" w14:textId="469DB801" w:rsidR="0004650B" w:rsidRDefault="0039348B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78048" behindDoc="0" locked="0" layoutInCell="1" allowOverlap="1" wp14:anchorId="2D66DEFA" wp14:editId="08108DD7">
            <wp:simplePos x="0" y="0"/>
            <wp:positionH relativeFrom="margin">
              <wp:posOffset>392488</wp:posOffset>
            </wp:positionH>
            <wp:positionV relativeFrom="paragraph">
              <wp:posOffset>296083</wp:posOffset>
            </wp:positionV>
            <wp:extent cx="4170045" cy="940435"/>
            <wp:effectExtent l="0" t="0" r="1905" b="0"/>
            <wp:wrapTopAndBottom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170045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Overlay技术的定义及其特征，组成部分</w:t>
      </w:r>
    </w:p>
    <w:p w14:paraId="66200E9E" w14:textId="0DD04ECB" w:rsidR="00CD3D9C" w:rsidRPr="004D72A8" w:rsidRDefault="0039348B">
      <w:pPr>
        <w:ind w:left="420" w:firstLine="420"/>
        <w:rPr>
          <w:rFonts w:ascii="宋体" w:hAnsi="宋体" w:cs="Arial" w:hint="eastAsia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80096" behindDoc="0" locked="0" layoutInCell="1" allowOverlap="1" wp14:anchorId="498E350E" wp14:editId="3294335E">
            <wp:simplePos x="0" y="0"/>
            <wp:positionH relativeFrom="margin">
              <wp:posOffset>489585</wp:posOffset>
            </wp:positionH>
            <wp:positionV relativeFrom="paragraph">
              <wp:posOffset>1233805</wp:posOffset>
            </wp:positionV>
            <wp:extent cx="4100830" cy="584200"/>
            <wp:effectExtent l="0" t="0" r="0" b="6350"/>
            <wp:wrapTopAndBottom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10083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460B06" w14:textId="1706A7FC" w:rsidR="0039348B" w:rsidRPr="004D72A8" w:rsidRDefault="0039348B" w:rsidP="00572676">
      <w:pPr>
        <w:ind w:left="420" w:firstLine="420"/>
        <w:rPr>
          <w:rFonts w:ascii="宋体" w:hAnsi="宋体" w:cs="Arial" w:hint="eastAsia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82144" behindDoc="0" locked="0" layoutInCell="1" allowOverlap="1" wp14:anchorId="35F922E2" wp14:editId="12E6F6F4">
            <wp:simplePos x="0" y="0"/>
            <wp:positionH relativeFrom="margin">
              <wp:posOffset>579755</wp:posOffset>
            </wp:positionH>
            <wp:positionV relativeFrom="paragraph">
              <wp:posOffset>925830</wp:posOffset>
            </wp:positionV>
            <wp:extent cx="4065905" cy="1090930"/>
            <wp:effectExtent l="0" t="0" r="0" b="0"/>
            <wp:wrapTopAndBottom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065905" cy="1090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什么是VXLAN？</w:t>
      </w:r>
    </w:p>
    <w:p w14:paraId="511AD797" w14:textId="19A1A371" w:rsidR="0004650B" w:rsidRPr="004D72A8" w:rsidRDefault="00572676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84192" behindDoc="0" locked="0" layoutInCell="1" allowOverlap="1" wp14:anchorId="638EA510" wp14:editId="747142AE">
            <wp:simplePos x="0" y="0"/>
            <wp:positionH relativeFrom="column">
              <wp:posOffset>-99060</wp:posOffset>
            </wp:positionH>
            <wp:positionV relativeFrom="paragraph">
              <wp:posOffset>1525270</wp:posOffset>
            </wp:positionV>
            <wp:extent cx="5285105" cy="3613785"/>
            <wp:effectExtent l="0" t="0" r="0" b="5715"/>
            <wp:wrapTopAndBottom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85105" cy="3613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VXLAN的报文格式（封装与解封装，UDP header、VXLAN header）；</w:t>
      </w:r>
    </w:p>
    <w:p w14:paraId="6A75518B" w14:textId="0DE1DBA3" w:rsidR="00572676" w:rsidRDefault="00572676">
      <w:pPr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786240" behindDoc="0" locked="0" layoutInCell="1" allowOverlap="1" wp14:anchorId="391A4A83" wp14:editId="4AB666A7">
            <wp:simplePos x="0" y="0"/>
            <wp:positionH relativeFrom="margin">
              <wp:posOffset>836122</wp:posOffset>
            </wp:positionH>
            <wp:positionV relativeFrom="paragraph">
              <wp:posOffset>121459</wp:posOffset>
            </wp:positionV>
            <wp:extent cx="4044950" cy="2643505"/>
            <wp:effectExtent l="0" t="0" r="0" b="4445"/>
            <wp:wrapTopAndBottom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044950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44C4B2" w14:textId="27A1C925" w:rsidR="0004650B" w:rsidRPr="004D72A8" w:rsidRDefault="006B241C">
      <w:pPr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UDP header、VXLAN header</w:t>
      </w:r>
      <w:r>
        <w:rPr>
          <w:noProof/>
        </w:rPr>
        <w:t xml:space="preserve"> </w:t>
      </w:r>
      <w:r w:rsidR="00572676">
        <w:rPr>
          <w:noProof/>
        </w:rPr>
        <w:drawing>
          <wp:anchor distT="0" distB="0" distL="114300" distR="114300" simplePos="0" relativeHeight="251788288" behindDoc="0" locked="0" layoutInCell="1" allowOverlap="1" wp14:anchorId="6FAAA171" wp14:editId="46038823">
            <wp:simplePos x="0" y="0"/>
            <wp:positionH relativeFrom="margin">
              <wp:posOffset>-605155</wp:posOffset>
            </wp:positionH>
            <wp:positionV relativeFrom="paragraph">
              <wp:posOffset>198120</wp:posOffset>
            </wp:positionV>
            <wp:extent cx="6781800" cy="4889500"/>
            <wp:effectExtent l="0" t="0" r="0" b="6350"/>
            <wp:wrapTopAndBottom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781800" cy="488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700906" w14:textId="77777777" w:rsidR="006B241C" w:rsidRDefault="006B241C">
      <w:pPr>
        <w:rPr>
          <w:rFonts w:ascii="宋体" w:hAnsi="宋体" w:cs="Arial"/>
          <w:bCs/>
          <w:color w:val="FF0000"/>
          <w:szCs w:val="21"/>
        </w:rPr>
      </w:pPr>
    </w:p>
    <w:p w14:paraId="5C64EB48" w14:textId="77777777" w:rsidR="006B241C" w:rsidRDefault="006B241C">
      <w:pPr>
        <w:rPr>
          <w:rFonts w:ascii="宋体" w:hAnsi="宋体" w:cs="Arial"/>
          <w:bCs/>
          <w:color w:val="FF0000"/>
          <w:szCs w:val="21"/>
        </w:rPr>
      </w:pPr>
    </w:p>
    <w:p w14:paraId="5865EEE9" w14:textId="77777777" w:rsidR="006B241C" w:rsidRDefault="006B241C">
      <w:pPr>
        <w:rPr>
          <w:rFonts w:ascii="宋体" w:hAnsi="宋体" w:cs="Arial"/>
          <w:bCs/>
          <w:color w:val="FF0000"/>
          <w:szCs w:val="21"/>
        </w:rPr>
      </w:pPr>
    </w:p>
    <w:p w14:paraId="5A3AB51B" w14:textId="756D4F48" w:rsidR="0004650B" w:rsidRPr="004D72A8" w:rsidRDefault="005E6DFC">
      <w:pPr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lastRenderedPageBreak/>
        <w:t>Part8 SDN开源项目</w:t>
      </w:r>
    </w:p>
    <w:p w14:paraId="1942C1D9" w14:textId="76E93E77" w:rsidR="0004650B" w:rsidRPr="004D72A8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8.1 OVS</w:t>
      </w:r>
    </w:p>
    <w:p w14:paraId="31137108" w14:textId="4B1DBFAE" w:rsidR="0004650B" w:rsidRDefault="004C67F4">
      <w:pPr>
        <w:ind w:left="420" w:firstLine="420"/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94432" behindDoc="0" locked="0" layoutInCell="1" allowOverlap="1" wp14:anchorId="07DD8DCC" wp14:editId="335F7622">
            <wp:simplePos x="0" y="0"/>
            <wp:positionH relativeFrom="column">
              <wp:posOffset>-1101437</wp:posOffset>
            </wp:positionH>
            <wp:positionV relativeFrom="paragraph">
              <wp:posOffset>4860694</wp:posOffset>
            </wp:positionV>
            <wp:extent cx="5688330" cy="3190875"/>
            <wp:effectExtent l="0" t="0" r="7620" b="9525"/>
            <wp:wrapTopAndBottom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241C">
        <w:rPr>
          <w:noProof/>
        </w:rPr>
        <w:drawing>
          <wp:anchor distT="0" distB="0" distL="114300" distR="114300" simplePos="0" relativeHeight="251792384" behindDoc="0" locked="0" layoutInCell="1" allowOverlap="1" wp14:anchorId="2FBB05B1" wp14:editId="3CD2B425">
            <wp:simplePos x="0" y="0"/>
            <wp:positionH relativeFrom="margin">
              <wp:posOffset>-1013748</wp:posOffset>
            </wp:positionH>
            <wp:positionV relativeFrom="paragraph">
              <wp:posOffset>3337675</wp:posOffset>
            </wp:positionV>
            <wp:extent cx="4488815" cy="1362710"/>
            <wp:effectExtent l="0" t="0" r="6985" b="8890"/>
            <wp:wrapTopAndBottom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488815" cy="1362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DFC" w:rsidRPr="004D72A8">
        <w:rPr>
          <w:rFonts w:ascii="宋体" w:hAnsi="宋体" w:cs="Arial" w:hint="eastAsia"/>
          <w:bCs/>
          <w:color w:val="FF0000"/>
          <w:szCs w:val="21"/>
        </w:rPr>
        <w:t>OVS的组成结构</w:t>
      </w:r>
    </w:p>
    <w:p w14:paraId="6B3C8B3A" w14:textId="4F4F6195" w:rsidR="006B241C" w:rsidRPr="004D72A8" w:rsidRDefault="004C67F4">
      <w:pPr>
        <w:ind w:left="420" w:firstLine="420"/>
        <w:rPr>
          <w:rFonts w:ascii="宋体" w:hAnsi="宋体" w:cs="Arial" w:hint="eastAsia"/>
          <w:bCs/>
          <w:color w:val="FF0000"/>
          <w:szCs w:val="21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802624" behindDoc="0" locked="0" layoutInCell="1" allowOverlap="1" wp14:anchorId="19F68440" wp14:editId="186EC0CF">
            <wp:simplePos x="0" y="0"/>
            <wp:positionH relativeFrom="page">
              <wp:align>right</wp:align>
            </wp:positionH>
            <wp:positionV relativeFrom="paragraph">
              <wp:posOffset>193675</wp:posOffset>
            </wp:positionV>
            <wp:extent cx="2820035" cy="1662430"/>
            <wp:effectExtent l="0" t="0" r="0" b="0"/>
            <wp:wrapTopAndBottom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820035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90336" behindDoc="0" locked="0" layoutInCell="1" allowOverlap="1" wp14:anchorId="6B188E58" wp14:editId="3614AE4F">
            <wp:simplePos x="0" y="0"/>
            <wp:positionH relativeFrom="margin">
              <wp:posOffset>-999490</wp:posOffset>
            </wp:positionH>
            <wp:positionV relativeFrom="paragraph">
              <wp:posOffset>278130</wp:posOffset>
            </wp:positionV>
            <wp:extent cx="4651375" cy="2707640"/>
            <wp:effectExtent l="0" t="0" r="0" b="0"/>
            <wp:wrapTopAndBottom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651375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B3E673" w14:textId="65692BCD" w:rsidR="0004650B" w:rsidRDefault="005E6DFC">
      <w:pPr>
        <w:ind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8.2 OpenStack</w:t>
      </w:r>
    </w:p>
    <w:p w14:paraId="1EF9F98A" w14:textId="46140C04" w:rsidR="004C67F4" w:rsidRPr="004D72A8" w:rsidRDefault="004C67F4">
      <w:pPr>
        <w:ind w:firstLine="420"/>
        <w:rPr>
          <w:rFonts w:ascii="宋体" w:hAnsi="宋体" w:cs="Arial" w:hint="eastAsia"/>
          <w:bCs/>
          <w:color w:val="FF0000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796480" behindDoc="0" locked="0" layoutInCell="1" allowOverlap="1" wp14:anchorId="0C79DFF0" wp14:editId="3AA52F72">
            <wp:simplePos x="0" y="0"/>
            <wp:positionH relativeFrom="margin">
              <wp:posOffset>829310</wp:posOffset>
            </wp:positionH>
            <wp:positionV relativeFrom="paragraph">
              <wp:posOffset>189865</wp:posOffset>
            </wp:positionV>
            <wp:extent cx="3049270" cy="1793875"/>
            <wp:effectExtent l="0" t="0" r="0" b="0"/>
            <wp:wrapTopAndBottom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049270" cy="1793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9C892B" w14:textId="37F12C24" w:rsidR="0004650B" w:rsidRPr="004D72A8" w:rsidRDefault="005E6DFC">
      <w:pPr>
        <w:ind w:left="420" w:firstLine="420"/>
        <w:rPr>
          <w:rFonts w:ascii="宋体" w:hAnsi="宋体" w:cs="Arial"/>
          <w:bCs/>
          <w:color w:val="FF0000"/>
          <w:szCs w:val="21"/>
        </w:rPr>
      </w:pPr>
      <w:r w:rsidRPr="004D72A8">
        <w:rPr>
          <w:rFonts w:ascii="宋体" w:hAnsi="宋体" w:cs="Arial" w:hint="eastAsia"/>
          <w:bCs/>
          <w:color w:val="FF0000"/>
          <w:szCs w:val="21"/>
        </w:rPr>
        <w:t>Neutron概述</w:t>
      </w:r>
    </w:p>
    <w:p w14:paraId="2D66A687" w14:textId="07CE572B" w:rsidR="0004650B" w:rsidRPr="004D72A8" w:rsidRDefault="004C67F4">
      <w:pPr>
        <w:rPr>
          <w:rFonts w:ascii="宋体" w:hAnsi="宋体" w:cs="Arial"/>
          <w:b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798528" behindDoc="0" locked="0" layoutInCell="1" allowOverlap="1" wp14:anchorId="2624A819" wp14:editId="276FFFE3">
            <wp:simplePos x="0" y="0"/>
            <wp:positionH relativeFrom="margin">
              <wp:posOffset>981710</wp:posOffset>
            </wp:positionH>
            <wp:positionV relativeFrom="paragraph">
              <wp:posOffset>189865</wp:posOffset>
            </wp:positionV>
            <wp:extent cx="3879215" cy="2548255"/>
            <wp:effectExtent l="0" t="0" r="6985" b="4445"/>
            <wp:wrapTopAndBottom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879215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0F461C" w14:textId="1D946F69" w:rsidR="0004650B" w:rsidRPr="004D72A8" w:rsidRDefault="0004650B">
      <w:pPr>
        <w:rPr>
          <w:rFonts w:ascii="宋体" w:hAnsi="宋体" w:cs="Arial"/>
          <w:b/>
          <w:bCs/>
          <w:color w:val="FF0000"/>
          <w:szCs w:val="21"/>
        </w:rPr>
      </w:pPr>
    </w:p>
    <w:p w14:paraId="23017B70" w14:textId="64A6F424" w:rsidR="0004650B" w:rsidRPr="004D72A8" w:rsidRDefault="004C67F4">
      <w:pPr>
        <w:rPr>
          <w:rFonts w:ascii="宋体" w:hAnsi="宋体" w:cs="Arial"/>
          <w:bCs/>
          <w:color w:val="FF0000"/>
          <w:szCs w:val="21"/>
        </w:rPr>
      </w:pPr>
      <w:r>
        <w:rPr>
          <w:noProof/>
        </w:rPr>
        <w:drawing>
          <wp:anchor distT="0" distB="0" distL="114300" distR="114300" simplePos="0" relativeHeight="251800576" behindDoc="0" locked="0" layoutInCell="1" allowOverlap="1" wp14:anchorId="6FA514BC" wp14:editId="2F3DBC08">
            <wp:simplePos x="0" y="0"/>
            <wp:positionH relativeFrom="page">
              <wp:align>center</wp:align>
            </wp:positionH>
            <wp:positionV relativeFrom="paragraph">
              <wp:posOffset>245687</wp:posOffset>
            </wp:positionV>
            <wp:extent cx="4413250" cy="2893695"/>
            <wp:effectExtent l="0" t="0" r="6350" b="1905"/>
            <wp:wrapTopAndBottom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41325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04650B" w:rsidRPr="004D72A8">
      <w:footerReference w:type="default" r:id="rId78"/>
      <w:pgSz w:w="11906" w:h="16838"/>
      <w:pgMar w:top="1418" w:right="1134" w:bottom="1134" w:left="1814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190DAC" w14:textId="77777777" w:rsidR="009219F7" w:rsidRDefault="009219F7">
      <w:r>
        <w:separator/>
      </w:r>
    </w:p>
  </w:endnote>
  <w:endnote w:type="continuationSeparator" w:id="0">
    <w:p w14:paraId="03E8B704" w14:textId="77777777" w:rsidR="009219F7" w:rsidRDefault="009219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F9DD2D" w14:textId="77777777" w:rsidR="0004650B" w:rsidRDefault="005E6DFC">
    <w:pPr>
      <w:spacing w:line="360" w:lineRule="auto"/>
      <w:ind w:right="-401"/>
      <w:jc w:val="center"/>
      <w:rPr>
        <w:rFonts w:ascii="宋体" w:hAnsi="宋体" w:cs="Arial"/>
        <w:b/>
        <w:bCs/>
        <w:sz w:val="18"/>
        <w:szCs w:val="18"/>
      </w:rPr>
    </w:pPr>
    <w:r>
      <w:rPr>
        <w:rFonts w:ascii="宋体" w:hAnsi="宋体" w:cs="Arial" w:hint="eastAsia"/>
        <w:b/>
        <w:bCs/>
        <w:sz w:val="18"/>
        <w:szCs w:val="18"/>
      </w:rPr>
      <w:t>《软件定义网络》试卷A</w:t>
    </w:r>
    <w:r>
      <w:rPr>
        <w:rFonts w:ascii="宋体" w:hAnsi="宋体" w:cs="Arial" w:hint="eastAsia"/>
        <w:b/>
        <w:bCs/>
        <w:kern w:val="0"/>
        <w:sz w:val="18"/>
        <w:szCs w:val="18"/>
      </w:rPr>
      <w:t xml:space="preserve">第 </w:t>
    </w:r>
    <w:r>
      <w:rPr>
        <w:rFonts w:ascii="宋体" w:hAnsi="宋体" w:cs="Arial"/>
        <w:b/>
        <w:bCs/>
        <w:kern w:val="0"/>
        <w:sz w:val="18"/>
        <w:szCs w:val="18"/>
      </w:rPr>
      <w:fldChar w:fldCharType="begin"/>
    </w:r>
    <w:r>
      <w:rPr>
        <w:rFonts w:ascii="宋体" w:hAnsi="宋体" w:cs="Arial"/>
        <w:b/>
        <w:bCs/>
        <w:kern w:val="0"/>
        <w:sz w:val="18"/>
        <w:szCs w:val="18"/>
      </w:rPr>
      <w:instrText xml:space="preserve"> PAGE </w:instrText>
    </w:r>
    <w:r>
      <w:rPr>
        <w:rFonts w:ascii="宋体" w:hAnsi="宋体" w:cs="Arial"/>
        <w:b/>
        <w:bCs/>
        <w:kern w:val="0"/>
        <w:sz w:val="18"/>
        <w:szCs w:val="18"/>
      </w:rPr>
      <w:fldChar w:fldCharType="separate"/>
    </w:r>
    <w:r>
      <w:rPr>
        <w:rFonts w:ascii="宋体" w:hAnsi="宋体" w:cs="Arial"/>
        <w:b/>
        <w:bCs/>
        <w:kern w:val="0"/>
        <w:sz w:val="18"/>
        <w:szCs w:val="18"/>
      </w:rPr>
      <w:t>1</w:t>
    </w:r>
    <w:r>
      <w:rPr>
        <w:rFonts w:ascii="宋体" w:hAnsi="宋体" w:cs="Arial"/>
        <w:b/>
        <w:bCs/>
        <w:kern w:val="0"/>
        <w:sz w:val="18"/>
        <w:szCs w:val="18"/>
      </w:rPr>
      <w:fldChar w:fldCharType="end"/>
    </w:r>
    <w:r>
      <w:rPr>
        <w:rFonts w:ascii="宋体" w:hAnsi="宋体" w:cs="Arial" w:hint="eastAsia"/>
        <w:b/>
        <w:bCs/>
        <w:kern w:val="0"/>
        <w:sz w:val="18"/>
        <w:szCs w:val="18"/>
      </w:rPr>
      <w:t xml:space="preserve"> 页 共 </w:t>
    </w:r>
    <w:r>
      <w:rPr>
        <w:rFonts w:ascii="宋体" w:hAnsi="宋体" w:cs="Arial"/>
        <w:b/>
        <w:bCs/>
        <w:kern w:val="0"/>
        <w:sz w:val="18"/>
        <w:szCs w:val="18"/>
      </w:rPr>
      <w:fldChar w:fldCharType="begin"/>
    </w:r>
    <w:r>
      <w:rPr>
        <w:rFonts w:ascii="宋体" w:hAnsi="宋体" w:cs="Arial"/>
        <w:b/>
        <w:bCs/>
        <w:kern w:val="0"/>
        <w:sz w:val="18"/>
        <w:szCs w:val="18"/>
      </w:rPr>
      <w:instrText xml:space="preserve"> NUMPAGES </w:instrText>
    </w:r>
    <w:r>
      <w:rPr>
        <w:rFonts w:ascii="宋体" w:hAnsi="宋体" w:cs="Arial"/>
        <w:b/>
        <w:bCs/>
        <w:kern w:val="0"/>
        <w:sz w:val="18"/>
        <w:szCs w:val="18"/>
      </w:rPr>
      <w:fldChar w:fldCharType="separate"/>
    </w:r>
    <w:r>
      <w:rPr>
        <w:rFonts w:ascii="宋体" w:hAnsi="宋体" w:cs="Arial"/>
        <w:b/>
        <w:bCs/>
        <w:kern w:val="0"/>
        <w:sz w:val="18"/>
        <w:szCs w:val="18"/>
      </w:rPr>
      <w:t>1</w:t>
    </w:r>
    <w:r>
      <w:rPr>
        <w:rFonts w:ascii="宋体" w:hAnsi="宋体" w:cs="Arial"/>
        <w:b/>
        <w:bCs/>
        <w:kern w:val="0"/>
        <w:sz w:val="18"/>
        <w:szCs w:val="18"/>
      </w:rPr>
      <w:fldChar w:fldCharType="end"/>
    </w:r>
    <w:r>
      <w:rPr>
        <w:rFonts w:ascii="宋体" w:hAnsi="宋体" w:cs="Arial" w:hint="eastAsia"/>
        <w:b/>
        <w:bCs/>
        <w:kern w:val="0"/>
        <w:sz w:val="18"/>
        <w:szCs w:val="18"/>
      </w:rPr>
      <w:t xml:space="preserve"> 页</w:t>
    </w:r>
  </w:p>
  <w:p w14:paraId="1EA6CA30" w14:textId="77777777" w:rsidR="0004650B" w:rsidRDefault="0004650B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5AA182" w14:textId="77777777" w:rsidR="009219F7" w:rsidRDefault="009219F7">
      <w:r>
        <w:separator/>
      </w:r>
    </w:p>
  </w:footnote>
  <w:footnote w:type="continuationSeparator" w:id="0">
    <w:p w14:paraId="05C586A2" w14:textId="77777777" w:rsidR="009219F7" w:rsidRDefault="009219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wNDc1NjOwMDABMpR0lIJTi4sz8/NACsxqAYBGlmssAAAA"/>
  </w:docVars>
  <w:rsids>
    <w:rsidRoot w:val="00172A27"/>
    <w:rsid w:val="00003B0A"/>
    <w:rsid w:val="00014EFE"/>
    <w:rsid w:val="0002000C"/>
    <w:rsid w:val="00041DE3"/>
    <w:rsid w:val="0004650B"/>
    <w:rsid w:val="00060B2A"/>
    <w:rsid w:val="000615E4"/>
    <w:rsid w:val="00077BD4"/>
    <w:rsid w:val="0008292E"/>
    <w:rsid w:val="0008787F"/>
    <w:rsid w:val="000D3649"/>
    <w:rsid w:val="000E4B6C"/>
    <w:rsid w:val="001133D1"/>
    <w:rsid w:val="001164A4"/>
    <w:rsid w:val="001170D7"/>
    <w:rsid w:val="00127884"/>
    <w:rsid w:val="0014233D"/>
    <w:rsid w:val="00157B32"/>
    <w:rsid w:val="00162864"/>
    <w:rsid w:val="00166FAE"/>
    <w:rsid w:val="00172A27"/>
    <w:rsid w:val="00185825"/>
    <w:rsid w:val="00191EFB"/>
    <w:rsid w:val="001925C9"/>
    <w:rsid w:val="001A2669"/>
    <w:rsid w:val="001B17E9"/>
    <w:rsid w:val="001C3A15"/>
    <w:rsid w:val="001D12F9"/>
    <w:rsid w:val="001E19AF"/>
    <w:rsid w:val="001E3DCB"/>
    <w:rsid w:val="001E53F0"/>
    <w:rsid w:val="001F27C9"/>
    <w:rsid w:val="001F567F"/>
    <w:rsid w:val="002024A6"/>
    <w:rsid w:val="00202798"/>
    <w:rsid w:val="00213029"/>
    <w:rsid w:val="002213EB"/>
    <w:rsid w:val="002279DD"/>
    <w:rsid w:val="00241C13"/>
    <w:rsid w:val="002512A8"/>
    <w:rsid w:val="00253F1A"/>
    <w:rsid w:val="0028157E"/>
    <w:rsid w:val="0028718E"/>
    <w:rsid w:val="00296F0E"/>
    <w:rsid w:val="002B709D"/>
    <w:rsid w:val="002D004A"/>
    <w:rsid w:val="002D58D9"/>
    <w:rsid w:val="002F3079"/>
    <w:rsid w:val="00322985"/>
    <w:rsid w:val="00323644"/>
    <w:rsid w:val="003349E1"/>
    <w:rsid w:val="00343A34"/>
    <w:rsid w:val="00372D22"/>
    <w:rsid w:val="003800EA"/>
    <w:rsid w:val="00391193"/>
    <w:rsid w:val="00391E12"/>
    <w:rsid w:val="0039348B"/>
    <w:rsid w:val="003A3AFA"/>
    <w:rsid w:val="003B15C0"/>
    <w:rsid w:val="003C3E98"/>
    <w:rsid w:val="003C7F47"/>
    <w:rsid w:val="003D0C55"/>
    <w:rsid w:val="003D3DD3"/>
    <w:rsid w:val="003D7802"/>
    <w:rsid w:val="003E435B"/>
    <w:rsid w:val="003F5860"/>
    <w:rsid w:val="003F7E2E"/>
    <w:rsid w:val="00432DB0"/>
    <w:rsid w:val="0044065E"/>
    <w:rsid w:val="00495117"/>
    <w:rsid w:val="004A12D0"/>
    <w:rsid w:val="004A785C"/>
    <w:rsid w:val="004C67F4"/>
    <w:rsid w:val="004D72A8"/>
    <w:rsid w:val="004E3A0D"/>
    <w:rsid w:val="004E66B1"/>
    <w:rsid w:val="004E7AC5"/>
    <w:rsid w:val="004F6F0D"/>
    <w:rsid w:val="0050380D"/>
    <w:rsid w:val="00511F6A"/>
    <w:rsid w:val="00515AF1"/>
    <w:rsid w:val="005328EE"/>
    <w:rsid w:val="0053795D"/>
    <w:rsid w:val="005400F9"/>
    <w:rsid w:val="00541ED0"/>
    <w:rsid w:val="005436C0"/>
    <w:rsid w:val="005532BC"/>
    <w:rsid w:val="00572676"/>
    <w:rsid w:val="005733B1"/>
    <w:rsid w:val="005A5715"/>
    <w:rsid w:val="005B0E39"/>
    <w:rsid w:val="005B2D3B"/>
    <w:rsid w:val="005D66F1"/>
    <w:rsid w:val="005E6DFC"/>
    <w:rsid w:val="00601D12"/>
    <w:rsid w:val="00604370"/>
    <w:rsid w:val="00604E79"/>
    <w:rsid w:val="0060754F"/>
    <w:rsid w:val="00632C59"/>
    <w:rsid w:val="006612A0"/>
    <w:rsid w:val="0067224C"/>
    <w:rsid w:val="00682448"/>
    <w:rsid w:val="006A4FE9"/>
    <w:rsid w:val="006B1B3E"/>
    <w:rsid w:val="006B241C"/>
    <w:rsid w:val="00704446"/>
    <w:rsid w:val="00714E80"/>
    <w:rsid w:val="00725FB2"/>
    <w:rsid w:val="00727224"/>
    <w:rsid w:val="00727DE8"/>
    <w:rsid w:val="007365E4"/>
    <w:rsid w:val="00737A14"/>
    <w:rsid w:val="00747B79"/>
    <w:rsid w:val="00756645"/>
    <w:rsid w:val="007573BA"/>
    <w:rsid w:val="00770308"/>
    <w:rsid w:val="00772429"/>
    <w:rsid w:val="00790920"/>
    <w:rsid w:val="007A09C7"/>
    <w:rsid w:val="007F2C40"/>
    <w:rsid w:val="00816932"/>
    <w:rsid w:val="00831338"/>
    <w:rsid w:val="00866421"/>
    <w:rsid w:val="0087485A"/>
    <w:rsid w:val="00877E06"/>
    <w:rsid w:val="00886272"/>
    <w:rsid w:val="008969B7"/>
    <w:rsid w:val="008A5734"/>
    <w:rsid w:val="008B0152"/>
    <w:rsid w:val="008C036F"/>
    <w:rsid w:val="008C25EF"/>
    <w:rsid w:val="008C5548"/>
    <w:rsid w:val="008E6F56"/>
    <w:rsid w:val="0091730E"/>
    <w:rsid w:val="009219F7"/>
    <w:rsid w:val="009475BF"/>
    <w:rsid w:val="00950AF2"/>
    <w:rsid w:val="00957FA9"/>
    <w:rsid w:val="00960553"/>
    <w:rsid w:val="00993A69"/>
    <w:rsid w:val="00994375"/>
    <w:rsid w:val="00994D49"/>
    <w:rsid w:val="009A2F18"/>
    <w:rsid w:val="009B52A1"/>
    <w:rsid w:val="009C23BF"/>
    <w:rsid w:val="009D743F"/>
    <w:rsid w:val="009F6672"/>
    <w:rsid w:val="00A009AD"/>
    <w:rsid w:val="00A43B02"/>
    <w:rsid w:val="00A76464"/>
    <w:rsid w:val="00A80E91"/>
    <w:rsid w:val="00A84B92"/>
    <w:rsid w:val="00AA3F51"/>
    <w:rsid w:val="00AA4745"/>
    <w:rsid w:val="00AA71E3"/>
    <w:rsid w:val="00AC4FF6"/>
    <w:rsid w:val="00AF4B2D"/>
    <w:rsid w:val="00B15498"/>
    <w:rsid w:val="00B43DB1"/>
    <w:rsid w:val="00B52051"/>
    <w:rsid w:val="00B700B3"/>
    <w:rsid w:val="00B865EB"/>
    <w:rsid w:val="00B87013"/>
    <w:rsid w:val="00BA1A58"/>
    <w:rsid w:val="00BC4E1A"/>
    <w:rsid w:val="00BC7893"/>
    <w:rsid w:val="00C07A5D"/>
    <w:rsid w:val="00C12B43"/>
    <w:rsid w:val="00C162A7"/>
    <w:rsid w:val="00C20C8C"/>
    <w:rsid w:val="00C25612"/>
    <w:rsid w:val="00C33601"/>
    <w:rsid w:val="00C356F2"/>
    <w:rsid w:val="00C36766"/>
    <w:rsid w:val="00C67605"/>
    <w:rsid w:val="00C740E5"/>
    <w:rsid w:val="00C81C1A"/>
    <w:rsid w:val="00C91346"/>
    <w:rsid w:val="00CA3CA0"/>
    <w:rsid w:val="00CD3D9C"/>
    <w:rsid w:val="00D01C96"/>
    <w:rsid w:val="00D04AC1"/>
    <w:rsid w:val="00D30446"/>
    <w:rsid w:val="00D50F4C"/>
    <w:rsid w:val="00D52BFC"/>
    <w:rsid w:val="00D5746F"/>
    <w:rsid w:val="00D75311"/>
    <w:rsid w:val="00D75A0D"/>
    <w:rsid w:val="00D86447"/>
    <w:rsid w:val="00D96FE9"/>
    <w:rsid w:val="00DA6735"/>
    <w:rsid w:val="00DB13AA"/>
    <w:rsid w:val="00DB37FF"/>
    <w:rsid w:val="00DB59F6"/>
    <w:rsid w:val="00DD08B2"/>
    <w:rsid w:val="00DF4637"/>
    <w:rsid w:val="00E07B75"/>
    <w:rsid w:val="00E237BD"/>
    <w:rsid w:val="00E362ED"/>
    <w:rsid w:val="00E40D66"/>
    <w:rsid w:val="00E42768"/>
    <w:rsid w:val="00E44DC2"/>
    <w:rsid w:val="00E62298"/>
    <w:rsid w:val="00E9793C"/>
    <w:rsid w:val="00EA1C42"/>
    <w:rsid w:val="00EB48E8"/>
    <w:rsid w:val="00EC05A6"/>
    <w:rsid w:val="00EC1E6F"/>
    <w:rsid w:val="00EC4971"/>
    <w:rsid w:val="00ED039C"/>
    <w:rsid w:val="00ED2FDD"/>
    <w:rsid w:val="00EE34F8"/>
    <w:rsid w:val="00EF1729"/>
    <w:rsid w:val="00EF438E"/>
    <w:rsid w:val="00F12E66"/>
    <w:rsid w:val="00F137E4"/>
    <w:rsid w:val="00F24FC3"/>
    <w:rsid w:val="00F31844"/>
    <w:rsid w:val="00F51EB5"/>
    <w:rsid w:val="00F57691"/>
    <w:rsid w:val="00F57A34"/>
    <w:rsid w:val="00F62B97"/>
    <w:rsid w:val="00F63F65"/>
    <w:rsid w:val="00F86F8C"/>
    <w:rsid w:val="00FA5E26"/>
    <w:rsid w:val="00FA7C68"/>
    <w:rsid w:val="00FE5749"/>
    <w:rsid w:val="00FE6D18"/>
    <w:rsid w:val="057C4349"/>
    <w:rsid w:val="060F60CD"/>
    <w:rsid w:val="080B3711"/>
    <w:rsid w:val="085014FB"/>
    <w:rsid w:val="0FD56F96"/>
    <w:rsid w:val="15FF2C57"/>
    <w:rsid w:val="194932B5"/>
    <w:rsid w:val="1B497397"/>
    <w:rsid w:val="20502FED"/>
    <w:rsid w:val="259965F4"/>
    <w:rsid w:val="283359AE"/>
    <w:rsid w:val="2DF476FA"/>
    <w:rsid w:val="314C548F"/>
    <w:rsid w:val="36E87C1C"/>
    <w:rsid w:val="43E71A3D"/>
    <w:rsid w:val="458D7981"/>
    <w:rsid w:val="4AF37A00"/>
    <w:rsid w:val="4EB127BD"/>
    <w:rsid w:val="52F30DC8"/>
    <w:rsid w:val="56321538"/>
    <w:rsid w:val="577C6BA3"/>
    <w:rsid w:val="58E04351"/>
    <w:rsid w:val="5A7D3B27"/>
    <w:rsid w:val="5C9D2218"/>
    <w:rsid w:val="60CA72FE"/>
    <w:rsid w:val="62621E5A"/>
    <w:rsid w:val="646803C3"/>
    <w:rsid w:val="6CED4E77"/>
    <w:rsid w:val="6E2C6005"/>
    <w:rsid w:val="6E9D1E33"/>
    <w:rsid w:val="6FB02D10"/>
    <w:rsid w:val="71CE6FE0"/>
    <w:rsid w:val="75454D44"/>
    <w:rsid w:val="76842B74"/>
    <w:rsid w:val="7E634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4FF059"/>
  <w15:docId w15:val="{C0468E09-4101-43E1-8875-8502B5BFC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qFormat="1"/>
    <w:lsdException w:name="header" w:qFormat="1"/>
    <w:lsdException w:name="footer" w:qFormat="1"/>
    <w:lsdException w:name="caption" w:semiHidden="1" w:unhideWhenUsed="1" w:qFormat="1"/>
    <w:lsdException w:name="footnote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Preformatted" w:uiPriority="99" w:unhideWhenUsed="1" w:qFormat="1"/>
    <w:lsdException w:name="HTML Variable" w:semiHidden="1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qFormat="1"/>
    <w:lsdException w:name="Table Grid" w:uiPriority="99" w:qFormat="1"/>
    <w:lsdException w:name="Table Theme" w:semiHidden="1" w:uiPriority="99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qFormat/>
    <w:rPr>
      <w:sz w:val="18"/>
      <w:szCs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note text"/>
    <w:basedOn w:val="a"/>
    <w:link w:val="a7"/>
    <w:qFormat/>
    <w:pPr>
      <w:snapToGrid w:val="0"/>
      <w:jc w:val="left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paragraph" w:styleId="a8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9">
    <w:name w:val="Table Grid"/>
    <w:basedOn w:val="a1"/>
    <w:uiPriority w:val="99"/>
    <w:unhideWhenUsed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a">
    <w:name w:val="footnote reference"/>
    <w:basedOn w:val="a0"/>
    <w:qFormat/>
    <w:rPr>
      <w:vertAlign w:val="superscript"/>
    </w:rPr>
  </w:style>
  <w:style w:type="character" w:customStyle="1" w:styleId="HTML0">
    <w:name w:val="HTML 预设格式 字符"/>
    <w:basedOn w:val="a0"/>
    <w:link w:val="HTML"/>
    <w:uiPriority w:val="99"/>
    <w:qFormat/>
    <w:rPr>
      <w:rFonts w:ascii="宋体" w:hAnsi="宋体" w:cs="宋体"/>
      <w:sz w:val="24"/>
      <w:szCs w:val="24"/>
    </w:rPr>
  </w:style>
  <w:style w:type="character" w:customStyle="1" w:styleId="a7">
    <w:name w:val="脚注文本 字符"/>
    <w:basedOn w:val="a0"/>
    <w:link w:val="a6"/>
    <w:qFormat/>
    <w:rPr>
      <w:kern w:val="2"/>
      <w:sz w:val="18"/>
      <w:szCs w:val="18"/>
    </w:rPr>
  </w:style>
  <w:style w:type="paragraph" w:styleId="ab">
    <w:name w:val="List Paragraph"/>
    <w:basedOn w:val="a"/>
    <w:uiPriority w:val="99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5</TotalTime>
  <Pages>21</Pages>
  <Words>384</Words>
  <Characters>2190</Characters>
  <Application>Microsoft Office Word</Application>
  <DocSecurity>0</DocSecurity>
  <Lines>18</Lines>
  <Paragraphs>5</Paragraphs>
  <ScaleCrop>false</ScaleCrop>
  <Company>Micro</Company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诚信应考,考试作弊将带来严重后果</dc:title>
  <dc:creator>feng</dc:creator>
  <cp:lastModifiedBy>黄庆安</cp:lastModifiedBy>
  <cp:revision>25</cp:revision>
  <cp:lastPrinted>2006-10-08T07:57:00Z</cp:lastPrinted>
  <dcterms:created xsi:type="dcterms:W3CDTF">2021-05-16T13:00:00Z</dcterms:created>
  <dcterms:modified xsi:type="dcterms:W3CDTF">2021-05-21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